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22DFA19" w14:textId="77777777" w:rsidR="00DD6045" w:rsidRDefault="00F705C6">
      <w:pPr>
        <w:jc w:val="center"/>
      </w:pPr>
      <w:r>
        <w:rPr>
          <w:rFonts w:ascii="Comic Sans MS" w:eastAsia="Comic Sans MS" w:hAnsi="Comic Sans MS" w:cs="Comic Sans MS"/>
          <w:b/>
          <w:sz w:val="16"/>
          <w:szCs w:val="16"/>
        </w:rPr>
        <w:t>OPTİMİZASYON DERSİ ÖDEV, TABLOSU</w:t>
      </w:r>
    </w:p>
    <w:p w14:paraId="38E034C0" w14:textId="77777777" w:rsidR="00DD6045" w:rsidRDefault="00DD6045">
      <w:pPr>
        <w:jc w:val="center"/>
      </w:pPr>
    </w:p>
    <w:tbl>
      <w:tblPr>
        <w:tblStyle w:val="a"/>
        <w:tblW w:w="16019" w:type="dxa"/>
        <w:tblInd w:w="-9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51"/>
        <w:gridCol w:w="4253"/>
        <w:gridCol w:w="1276"/>
        <w:gridCol w:w="2339"/>
        <w:gridCol w:w="874"/>
        <w:gridCol w:w="1465"/>
        <w:gridCol w:w="1748"/>
        <w:gridCol w:w="732"/>
        <w:gridCol w:w="2481"/>
      </w:tblGrid>
      <w:tr w:rsidR="00DB318B" w14:paraId="5CB4A3A3" w14:textId="77777777" w:rsidTr="00DA4CDE">
        <w:tc>
          <w:tcPr>
            <w:tcW w:w="8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1E2FC43A" w14:textId="77777777" w:rsidR="00DB318B" w:rsidRPr="00901114" w:rsidRDefault="00DB318B" w:rsidP="00DB318B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901114">
              <w:rPr>
                <w:rFonts w:ascii="Comic Sans MS" w:eastAsia="Comic Sans MS" w:hAnsi="Comic Sans MS" w:cs="Comic Sans MS"/>
                <w:b/>
                <w:sz w:val="20"/>
                <w:szCs w:val="20"/>
              </w:rPr>
              <w:t>Grup NO</w:t>
            </w:r>
          </w:p>
        </w:tc>
        <w:tc>
          <w:tcPr>
            <w:tcW w:w="425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2987A7E8" w14:textId="77777777" w:rsidR="00DB318B" w:rsidRPr="00901114" w:rsidRDefault="00DB318B" w:rsidP="00DB318B">
            <w:pPr>
              <w:jc w:val="center"/>
              <w:rPr>
                <w:rFonts w:ascii="Comic Sans MS" w:hAnsi="Comic Sans MS"/>
                <w:sz w:val="20"/>
                <w:szCs w:val="20"/>
              </w:rPr>
            </w:pPr>
            <w:r w:rsidRPr="00901114">
              <w:rPr>
                <w:rFonts w:ascii="Comic Sans MS" w:eastAsia="Comic Sans MS" w:hAnsi="Comic Sans MS" w:cs="Comic Sans MS"/>
                <w:b/>
                <w:sz w:val="20"/>
                <w:szCs w:val="20"/>
              </w:rPr>
              <w:t>Grup Adı</w:t>
            </w:r>
          </w:p>
        </w:tc>
        <w:tc>
          <w:tcPr>
            <w:tcW w:w="127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54414A05" w14:textId="77777777" w:rsidR="00DB318B" w:rsidRPr="00901114" w:rsidRDefault="00DB318B" w:rsidP="00DB318B">
            <w:pPr>
              <w:jc w:val="center"/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 w:rsidRPr="00901114">
              <w:rPr>
                <w:rFonts w:ascii="Comic Sans MS" w:hAnsi="Comic Sans MS"/>
                <w:b/>
                <w:bCs/>
                <w:sz w:val="20"/>
                <w:szCs w:val="20"/>
              </w:rPr>
              <w:t>Grup Sayısı</w:t>
            </w:r>
          </w:p>
        </w:tc>
        <w:tc>
          <w:tcPr>
            <w:tcW w:w="4678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4C965B2" w14:textId="00D2D60D" w:rsidR="00DB318B" w:rsidRPr="00901114" w:rsidRDefault="00DB318B" w:rsidP="00DB318B">
            <w:pPr>
              <w:jc w:val="center"/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 w:rsidRPr="00901114">
              <w:rPr>
                <w:rFonts w:ascii="Comic Sans MS" w:hAnsi="Comic Sans MS"/>
                <w:b/>
                <w:bCs/>
                <w:sz w:val="20"/>
                <w:szCs w:val="20"/>
              </w:rPr>
              <w:t>Grup 1</w:t>
            </w:r>
          </w:p>
        </w:tc>
        <w:tc>
          <w:tcPr>
            <w:tcW w:w="4961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1AB67D7" w14:textId="336A5D15" w:rsidR="00DB318B" w:rsidRPr="00901114" w:rsidRDefault="00DB318B" w:rsidP="00DB318B">
            <w:pPr>
              <w:jc w:val="center"/>
              <w:rPr>
                <w:rFonts w:ascii="Comic Sans MS" w:hAnsi="Comic Sans MS"/>
                <w:b/>
                <w:bCs/>
                <w:sz w:val="20"/>
                <w:szCs w:val="20"/>
              </w:rPr>
            </w:pPr>
            <w:r w:rsidRPr="00901114">
              <w:rPr>
                <w:rFonts w:ascii="Comic Sans MS" w:hAnsi="Comic Sans MS"/>
                <w:b/>
                <w:bCs/>
                <w:sz w:val="20"/>
                <w:szCs w:val="20"/>
              </w:rPr>
              <w:t>Grup 2</w:t>
            </w:r>
          </w:p>
        </w:tc>
      </w:tr>
      <w:tr w:rsidR="00DB318B" w14:paraId="6C964A31" w14:textId="57BB8795" w:rsidTr="00DA4CDE">
        <w:trPr>
          <w:trHeight w:val="930"/>
        </w:trPr>
        <w:tc>
          <w:tcPr>
            <w:tcW w:w="8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18F69270" w14:textId="77777777" w:rsidR="00DB318B" w:rsidRDefault="00DB318B" w:rsidP="00DB318B">
            <w:pPr>
              <w:jc w:val="center"/>
            </w:pPr>
            <w:r>
              <w:rPr>
                <w:rFonts w:ascii="Comic Sans MS" w:eastAsia="Comic Sans MS" w:hAnsi="Comic Sans MS" w:cs="Comic Sans MS"/>
                <w:b/>
                <w:sz w:val="16"/>
                <w:szCs w:val="16"/>
              </w:rPr>
              <w:t>1</w:t>
            </w:r>
          </w:p>
        </w:tc>
        <w:tc>
          <w:tcPr>
            <w:tcW w:w="425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465C8D95" w14:textId="77777777" w:rsidR="00DB318B" w:rsidRDefault="00DB318B" w:rsidP="00DB318B">
            <w:pPr>
              <w:rPr>
                <w:rFonts w:ascii="Comic Sans MS" w:eastAsia="Comic Sans MS" w:hAnsi="Comic Sans MS" w:cs="Comic Sans MS"/>
                <w:sz w:val="20"/>
                <w:szCs w:val="20"/>
              </w:rPr>
            </w:pPr>
            <w:r>
              <w:rPr>
                <w:rFonts w:ascii="Comic Sans MS" w:eastAsia="Comic Sans MS" w:hAnsi="Comic Sans MS" w:cs="Comic Sans MS"/>
                <w:sz w:val="20"/>
                <w:szCs w:val="20"/>
              </w:rPr>
              <w:t>Lineer model kurma ve Excel ile çözme (syf 40-47-50)</w:t>
            </w:r>
          </w:p>
          <w:p w14:paraId="67B05E20" w14:textId="77777777" w:rsidR="00DB318B" w:rsidRDefault="00DB318B" w:rsidP="00DB318B">
            <w:r>
              <w:rPr>
                <w:rFonts w:ascii="Comic Sans MS" w:eastAsia="Comic Sans MS" w:hAnsi="Comic Sans MS" w:cs="Comic Sans MS"/>
                <w:sz w:val="20"/>
                <w:szCs w:val="20"/>
              </w:rPr>
              <w:t>(sadece 3 kişi)</w:t>
            </w:r>
          </w:p>
        </w:tc>
        <w:tc>
          <w:tcPr>
            <w:tcW w:w="127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7417D906" w14:textId="77777777" w:rsidR="00DB318B" w:rsidRDefault="00DB318B" w:rsidP="00DB318B">
            <w:pPr>
              <w:jc w:val="center"/>
            </w:pPr>
            <w:r>
              <w:t>1</w:t>
            </w:r>
          </w:p>
        </w:tc>
        <w:tc>
          <w:tcPr>
            <w:tcW w:w="3213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5B6BE99C" w14:textId="4B2EA251" w:rsidR="00A65458" w:rsidRDefault="004D537B" w:rsidP="00DB318B">
            <w:pPr>
              <w:jc w:val="center"/>
            </w:pPr>
            <w:r w:rsidRPr="00A65458">
              <w:t>G191210352</w:t>
            </w:r>
          </w:p>
          <w:p w14:paraId="5941962C" w14:textId="7DC4A84B" w:rsidR="00DB318B" w:rsidRDefault="004D537B" w:rsidP="00DB318B">
            <w:pPr>
              <w:jc w:val="center"/>
            </w:pPr>
            <w:r w:rsidRPr="00A65458">
              <w:t>SEFA AKMAN</w:t>
            </w:r>
          </w:p>
        </w:tc>
        <w:tc>
          <w:tcPr>
            <w:tcW w:w="3213" w:type="dxa"/>
            <w:gridSpan w:val="2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dashed" w:sz="4" w:space="0" w:color="auto"/>
            </w:tcBorders>
          </w:tcPr>
          <w:p w14:paraId="586F46F9" w14:textId="506AA0FB" w:rsidR="00A65458" w:rsidRDefault="004D537B" w:rsidP="00DB318B">
            <w:pPr>
              <w:jc w:val="center"/>
            </w:pPr>
            <w:r w:rsidRPr="00A65458">
              <w:t>G181210050</w:t>
            </w:r>
          </w:p>
          <w:p w14:paraId="442AF272" w14:textId="3401A894" w:rsidR="00DB318B" w:rsidRDefault="004D537B" w:rsidP="00DB318B">
            <w:pPr>
              <w:jc w:val="center"/>
            </w:pPr>
            <w:r w:rsidRPr="00A65458">
              <w:t>ERAY ERMEMİŞ</w:t>
            </w:r>
          </w:p>
        </w:tc>
        <w:tc>
          <w:tcPr>
            <w:tcW w:w="3213" w:type="dxa"/>
            <w:gridSpan w:val="2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4673125F" w14:textId="10703CA8" w:rsidR="00D13384" w:rsidRDefault="004D537B" w:rsidP="00DB318B">
            <w:pPr>
              <w:jc w:val="center"/>
            </w:pPr>
            <w:r w:rsidRPr="00D13384">
              <w:t>G181210003</w:t>
            </w:r>
          </w:p>
          <w:p w14:paraId="504D4F4C" w14:textId="1FDE4548" w:rsidR="00DB318B" w:rsidRDefault="004D537B" w:rsidP="00DB318B">
            <w:pPr>
              <w:jc w:val="center"/>
            </w:pPr>
            <w:r w:rsidRPr="00D13384">
              <w:t>BETÜL DEMİR</w:t>
            </w:r>
          </w:p>
        </w:tc>
      </w:tr>
      <w:tr w:rsidR="00DB318B" w14:paraId="78D5762B" w14:textId="40E7ED3A" w:rsidTr="00DA4CDE">
        <w:trPr>
          <w:trHeight w:val="640"/>
        </w:trPr>
        <w:tc>
          <w:tcPr>
            <w:tcW w:w="851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14:paraId="5CA91D27" w14:textId="77777777" w:rsidR="00DB318B" w:rsidRDefault="00DB318B" w:rsidP="00DB318B">
            <w:pPr>
              <w:jc w:val="center"/>
            </w:pPr>
            <w:r>
              <w:rPr>
                <w:rFonts w:ascii="Comic Sans MS" w:eastAsia="Comic Sans MS" w:hAnsi="Comic Sans MS" w:cs="Comic Sans MS"/>
                <w:b/>
                <w:sz w:val="16"/>
                <w:szCs w:val="16"/>
              </w:rPr>
              <w:t>2</w:t>
            </w:r>
          </w:p>
        </w:tc>
        <w:tc>
          <w:tcPr>
            <w:tcW w:w="425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5ED05BF9" w14:textId="77777777" w:rsidR="00DB318B" w:rsidRDefault="00DB318B" w:rsidP="00DB318B">
            <w:pPr>
              <w:rPr>
                <w:rFonts w:ascii="Comic Sans MS" w:eastAsia="Comic Sans MS" w:hAnsi="Comic Sans MS" w:cs="Comic Sans MS"/>
                <w:sz w:val="20"/>
                <w:szCs w:val="20"/>
              </w:rPr>
            </w:pPr>
            <w:r>
              <w:rPr>
                <w:rFonts w:ascii="Comic Sans MS" w:eastAsia="Comic Sans MS" w:hAnsi="Comic Sans MS" w:cs="Comic Sans MS"/>
                <w:sz w:val="20"/>
                <w:szCs w:val="20"/>
              </w:rPr>
              <w:t>Grafik çözüm yönteminin yazılımının yapılması</w:t>
            </w:r>
          </w:p>
          <w:p w14:paraId="7A65547E" w14:textId="77777777" w:rsidR="00DB318B" w:rsidRDefault="00DB318B" w:rsidP="00DB318B">
            <w:pPr>
              <w:rPr>
                <w:rFonts w:ascii="Comic Sans MS" w:eastAsia="Comic Sans MS" w:hAnsi="Comic Sans MS" w:cs="Comic Sans MS"/>
                <w:sz w:val="20"/>
                <w:szCs w:val="20"/>
              </w:rPr>
            </w:pPr>
            <w:r>
              <w:rPr>
                <w:rFonts w:ascii="Comic Sans MS" w:eastAsia="Comic Sans MS" w:hAnsi="Comic Sans MS" w:cs="Comic Sans MS"/>
                <w:sz w:val="20"/>
                <w:szCs w:val="20"/>
              </w:rPr>
              <w:t>a)Sadece Maksimizasyon</w:t>
            </w:r>
          </w:p>
          <w:p w14:paraId="1C675B57" w14:textId="77777777" w:rsidR="00DB318B" w:rsidRDefault="00DB318B" w:rsidP="00DB318B"/>
        </w:tc>
        <w:tc>
          <w:tcPr>
            <w:tcW w:w="127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4427CBEE" w14:textId="77777777" w:rsidR="00DB318B" w:rsidRDefault="00DB318B" w:rsidP="00DB318B">
            <w:pPr>
              <w:jc w:val="center"/>
            </w:pPr>
            <w:r>
              <w:t>2</w:t>
            </w:r>
          </w:p>
        </w:tc>
        <w:tc>
          <w:tcPr>
            <w:tcW w:w="233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1DD1CE9F" w14:textId="0893EFD2" w:rsidR="00D13384" w:rsidRPr="00D13384" w:rsidRDefault="004D537B" w:rsidP="00DB318B">
            <w:pPr>
              <w:jc w:val="center"/>
              <w:rPr>
                <w:highlight w:val="yellow"/>
              </w:rPr>
            </w:pPr>
            <w:r w:rsidRPr="00D13384">
              <w:rPr>
                <w:highlight w:val="yellow"/>
              </w:rPr>
              <w:t>B181210049</w:t>
            </w:r>
          </w:p>
          <w:p w14:paraId="55EF1CDA" w14:textId="4D8D72BC" w:rsidR="00DB318B" w:rsidRDefault="004D537B" w:rsidP="00DB318B">
            <w:pPr>
              <w:jc w:val="center"/>
            </w:pPr>
            <w:r w:rsidRPr="00D13384">
              <w:rPr>
                <w:highlight w:val="yellow"/>
              </w:rPr>
              <w:t>FURKAN TEKTAŞ</w:t>
            </w:r>
          </w:p>
        </w:tc>
        <w:tc>
          <w:tcPr>
            <w:tcW w:w="2339" w:type="dxa"/>
            <w:gridSpan w:val="2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054D358C" w14:textId="72405BEA" w:rsidR="00D13384" w:rsidRPr="00D13384" w:rsidRDefault="004D537B" w:rsidP="00D13384">
            <w:pPr>
              <w:jc w:val="center"/>
              <w:rPr>
                <w:highlight w:val="yellow"/>
              </w:rPr>
            </w:pPr>
            <w:r w:rsidRPr="00D13384">
              <w:rPr>
                <w:highlight w:val="yellow"/>
              </w:rPr>
              <w:t>G171210310</w:t>
            </w:r>
          </w:p>
          <w:p w14:paraId="6B925D3F" w14:textId="39071D8A" w:rsidR="00DB318B" w:rsidRDefault="004D537B" w:rsidP="00D13384">
            <w:pPr>
              <w:jc w:val="center"/>
            </w:pPr>
            <w:r w:rsidRPr="00D13384">
              <w:rPr>
                <w:highlight w:val="yellow"/>
              </w:rPr>
              <w:t>KUZEY SAYGILI</w:t>
            </w:r>
          </w:p>
        </w:tc>
        <w:tc>
          <w:tcPr>
            <w:tcW w:w="24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04D6EE42" w14:textId="19FE96EB" w:rsidR="0067081C" w:rsidRPr="0067081C" w:rsidRDefault="004D537B" w:rsidP="00DB318B">
            <w:pPr>
              <w:jc w:val="center"/>
              <w:rPr>
                <w:highlight w:val="yellow"/>
              </w:rPr>
            </w:pPr>
            <w:r w:rsidRPr="0067081C">
              <w:rPr>
                <w:highlight w:val="yellow"/>
              </w:rPr>
              <w:t>B191210303</w:t>
            </w:r>
          </w:p>
          <w:p w14:paraId="4E863B4F" w14:textId="5FBC80F6" w:rsidR="00DB318B" w:rsidRPr="0067081C" w:rsidRDefault="004D537B" w:rsidP="00DB318B">
            <w:pPr>
              <w:jc w:val="center"/>
              <w:rPr>
                <w:highlight w:val="yellow"/>
              </w:rPr>
            </w:pPr>
            <w:r w:rsidRPr="0067081C">
              <w:rPr>
                <w:highlight w:val="yellow"/>
              </w:rPr>
              <w:t>MÜMTAZ MUTLU UMAROĞLU</w:t>
            </w:r>
          </w:p>
        </w:tc>
        <w:tc>
          <w:tcPr>
            <w:tcW w:w="2481" w:type="dxa"/>
            <w:tcBorders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750AD3D4" w14:textId="32F9DBFD" w:rsidR="0067081C" w:rsidRPr="0067081C" w:rsidRDefault="004D537B" w:rsidP="00DB318B">
            <w:pPr>
              <w:jc w:val="center"/>
              <w:rPr>
                <w:highlight w:val="yellow"/>
              </w:rPr>
            </w:pPr>
            <w:r w:rsidRPr="0067081C">
              <w:rPr>
                <w:highlight w:val="yellow"/>
              </w:rPr>
              <w:t>G1212.10031</w:t>
            </w:r>
          </w:p>
          <w:p w14:paraId="1C84A303" w14:textId="63D36AAD" w:rsidR="00DB318B" w:rsidRPr="0067081C" w:rsidRDefault="004D537B" w:rsidP="00DB318B">
            <w:pPr>
              <w:jc w:val="center"/>
              <w:rPr>
                <w:highlight w:val="yellow"/>
              </w:rPr>
            </w:pPr>
            <w:r w:rsidRPr="0067081C">
              <w:rPr>
                <w:highlight w:val="yellow"/>
              </w:rPr>
              <w:t>İNCİ ŞANLI</w:t>
            </w:r>
          </w:p>
        </w:tc>
      </w:tr>
      <w:tr w:rsidR="00DB318B" w14:paraId="25EF9F57" w14:textId="276E74DF" w:rsidTr="00DA4CDE">
        <w:trPr>
          <w:trHeight w:val="640"/>
        </w:trPr>
        <w:tc>
          <w:tcPr>
            <w:tcW w:w="851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30235A51" w14:textId="77777777" w:rsidR="00DB318B" w:rsidRDefault="00DB318B" w:rsidP="00DB318B">
            <w:pPr>
              <w:jc w:val="center"/>
              <w:rPr>
                <w:rFonts w:ascii="Comic Sans MS" w:eastAsia="Comic Sans MS" w:hAnsi="Comic Sans MS" w:cs="Comic Sans MS"/>
                <w:b/>
                <w:sz w:val="16"/>
                <w:szCs w:val="16"/>
              </w:rPr>
            </w:pPr>
          </w:p>
        </w:tc>
        <w:tc>
          <w:tcPr>
            <w:tcW w:w="425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574C914B" w14:textId="77777777" w:rsidR="00DB318B" w:rsidRDefault="00DB318B" w:rsidP="00DB318B">
            <w:pPr>
              <w:rPr>
                <w:rFonts w:ascii="Comic Sans MS" w:eastAsia="Comic Sans MS" w:hAnsi="Comic Sans MS" w:cs="Comic Sans MS"/>
                <w:sz w:val="20"/>
                <w:szCs w:val="20"/>
              </w:rPr>
            </w:pPr>
            <w:r>
              <w:rPr>
                <w:rFonts w:ascii="Comic Sans MS" w:eastAsia="Comic Sans MS" w:hAnsi="Comic Sans MS" w:cs="Comic Sans MS"/>
                <w:sz w:val="20"/>
                <w:szCs w:val="20"/>
              </w:rPr>
              <w:t>b)Sadece Minimizasyon</w:t>
            </w:r>
          </w:p>
        </w:tc>
        <w:tc>
          <w:tcPr>
            <w:tcW w:w="127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2F6EC91B" w14:textId="77777777" w:rsidR="00DB318B" w:rsidRDefault="00DB318B" w:rsidP="00DB318B">
            <w:pPr>
              <w:jc w:val="center"/>
            </w:pPr>
          </w:p>
        </w:tc>
        <w:tc>
          <w:tcPr>
            <w:tcW w:w="233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3DEBF6B9" w14:textId="4759E8AB" w:rsidR="00BF1283" w:rsidRPr="00BF1283" w:rsidRDefault="004D537B" w:rsidP="00DB318B">
            <w:pPr>
              <w:jc w:val="center"/>
              <w:rPr>
                <w:highlight w:val="yellow"/>
              </w:rPr>
            </w:pPr>
            <w:r w:rsidRPr="00BF1283">
              <w:rPr>
                <w:highlight w:val="yellow"/>
              </w:rPr>
              <w:t>G1412.10076</w:t>
            </w:r>
          </w:p>
          <w:p w14:paraId="5D2B5EE7" w14:textId="59E4BCAF" w:rsidR="00DB318B" w:rsidRPr="00BF1283" w:rsidRDefault="004D537B" w:rsidP="00DB318B">
            <w:pPr>
              <w:jc w:val="center"/>
              <w:rPr>
                <w:highlight w:val="yellow"/>
              </w:rPr>
            </w:pPr>
            <w:r w:rsidRPr="00BF1283">
              <w:rPr>
                <w:highlight w:val="yellow"/>
              </w:rPr>
              <w:t>ABDULLAH SUHEYL BURUCU</w:t>
            </w:r>
          </w:p>
        </w:tc>
        <w:tc>
          <w:tcPr>
            <w:tcW w:w="2339" w:type="dxa"/>
            <w:gridSpan w:val="2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40E27851" w14:textId="7FD9F0C4" w:rsidR="00BF1283" w:rsidRPr="00BF1283" w:rsidRDefault="004D537B" w:rsidP="00DB318B">
            <w:pPr>
              <w:jc w:val="center"/>
              <w:rPr>
                <w:highlight w:val="yellow"/>
              </w:rPr>
            </w:pPr>
            <w:r w:rsidRPr="00BF1283">
              <w:rPr>
                <w:highlight w:val="yellow"/>
              </w:rPr>
              <w:t>G1512.10560</w:t>
            </w:r>
          </w:p>
          <w:p w14:paraId="2D5AE412" w14:textId="1C63F50B" w:rsidR="00DB318B" w:rsidRPr="00BF1283" w:rsidRDefault="004D537B" w:rsidP="00DB318B">
            <w:pPr>
              <w:jc w:val="center"/>
              <w:rPr>
                <w:highlight w:val="yellow"/>
              </w:rPr>
            </w:pPr>
            <w:r w:rsidRPr="00BF1283">
              <w:rPr>
                <w:highlight w:val="yellow"/>
              </w:rPr>
              <w:t>M.ADIB SHABHAR</w:t>
            </w:r>
          </w:p>
        </w:tc>
        <w:tc>
          <w:tcPr>
            <w:tcW w:w="24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75663E9A" w14:textId="761D9521" w:rsidR="00BF1283" w:rsidRDefault="004D537B" w:rsidP="00DB318B">
            <w:pPr>
              <w:jc w:val="center"/>
              <w:rPr>
                <w:highlight w:val="yellow"/>
              </w:rPr>
            </w:pPr>
            <w:r w:rsidRPr="00BF1283">
              <w:rPr>
                <w:highlight w:val="yellow"/>
              </w:rPr>
              <w:t>G1612.10100</w:t>
            </w:r>
          </w:p>
          <w:p w14:paraId="67D5EB07" w14:textId="580E0400" w:rsidR="00DB318B" w:rsidRPr="00BF1283" w:rsidRDefault="004D537B" w:rsidP="00DB318B">
            <w:pPr>
              <w:jc w:val="center"/>
              <w:rPr>
                <w:highlight w:val="yellow"/>
              </w:rPr>
            </w:pPr>
            <w:r w:rsidRPr="00BF1283">
              <w:rPr>
                <w:highlight w:val="yellow"/>
              </w:rPr>
              <w:t>UĞUR BERK YILDIZ</w:t>
            </w:r>
          </w:p>
        </w:tc>
        <w:tc>
          <w:tcPr>
            <w:tcW w:w="2481" w:type="dxa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2294A590" w14:textId="503694F0" w:rsidR="00BF1283" w:rsidRDefault="004D537B" w:rsidP="00DB318B">
            <w:pPr>
              <w:jc w:val="center"/>
              <w:rPr>
                <w:highlight w:val="yellow"/>
              </w:rPr>
            </w:pPr>
            <w:r w:rsidRPr="00BF1283">
              <w:rPr>
                <w:highlight w:val="yellow"/>
              </w:rPr>
              <w:t>G171210108</w:t>
            </w:r>
          </w:p>
          <w:p w14:paraId="53864D20" w14:textId="6FC53E7E" w:rsidR="00DB318B" w:rsidRPr="00BF1283" w:rsidRDefault="004D537B" w:rsidP="00DB318B">
            <w:pPr>
              <w:jc w:val="center"/>
              <w:rPr>
                <w:highlight w:val="yellow"/>
              </w:rPr>
            </w:pPr>
            <w:r w:rsidRPr="00BF1283">
              <w:rPr>
                <w:highlight w:val="yellow"/>
              </w:rPr>
              <w:t>OĞUZHAN BUNCUK</w:t>
            </w:r>
          </w:p>
        </w:tc>
      </w:tr>
      <w:tr w:rsidR="00DB318B" w14:paraId="75045966" w14:textId="6249B4B7" w:rsidTr="00DA4CDE">
        <w:trPr>
          <w:trHeight w:val="840"/>
        </w:trPr>
        <w:tc>
          <w:tcPr>
            <w:tcW w:w="851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14:paraId="74C081F4" w14:textId="77777777" w:rsidR="00DB318B" w:rsidRDefault="00DB318B" w:rsidP="00DB318B">
            <w:pPr>
              <w:jc w:val="center"/>
            </w:pPr>
            <w:r>
              <w:rPr>
                <w:rFonts w:ascii="Comic Sans MS" w:eastAsia="Comic Sans MS" w:hAnsi="Comic Sans MS" w:cs="Comic Sans MS"/>
                <w:b/>
                <w:sz w:val="16"/>
                <w:szCs w:val="16"/>
              </w:rPr>
              <w:t>3</w:t>
            </w:r>
          </w:p>
        </w:tc>
        <w:tc>
          <w:tcPr>
            <w:tcW w:w="425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18465412" w14:textId="77777777" w:rsidR="00DB318B" w:rsidRDefault="00DB318B" w:rsidP="00DB318B">
            <w:pPr>
              <w:rPr>
                <w:rFonts w:ascii="Comic Sans MS" w:eastAsia="Comic Sans MS" w:hAnsi="Comic Sans MS" w:cs="Comic Sans MS"/>
                <w:sz w:val="20"/>
                <w:szCs w:val="20"/>
              </w:rPr>
            </w:pPr>
            <w:r>
              <w:rPr>
                <w:rFonts w:ascii="Comic Sans MS" w:eastAsia="Comic Sans MS" w:hAnsi="Comic Sans MS" w:cs="Comic Sans MS"/>
                <w:sz w:val="20"/>
                <w:szCs w:val="20"/>
              </w:rPr>
              <w:t>Simpleks çözüm yönteminin yazılım.</w:t>
            </w:r>
          </w:p>
          <w:p w14:paraId="5D13F5B4" w14:textId="77777777" w:rsidR="00DB318B" w:rsidRDefault="00DB318B" w:rsidP="00DB318B">
            <w:pPr>
              <w:rPr>
                <w:rFonts w:ascii="Comic Sans MS" w:eastAsia="Comic Sans MS" w:hAnsi="Comic Sans MS" w:cs="Comic Sans MS"/>
                <w:sz w:val="20"/>
                <w:szCs w:val="20"/>
              </w:rPr>
            </w:pPr>
            <w:r>
              <w:rPr>
                <w:rFonts w:ascii="Comic Sans MS" w:eastAsia="Comic Sans MS" w:hAnsi="Comic Sans MS" w:cs="Comic Sans MS"/>
                <w:sz w:val="20"/>
                <w:szCs w:val="20"/>
              </w:rPr>
              <w:t>a)Sadece Maksimizasyon</w:t>
            </w:r>
          </w:p>
          <w:p w14:paraId="61C5D8F3" w14:textId="77777777" w:rsidR="00DB318B" w:rsidRDefault="00DB318B" w:rsidP="00DB318B"/>
        </w:tc>
        <w:tc>
          <w:tcPr>
            <w:tcW w:w="127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7E20C4F4" w14:textId="77777777" w:rsidR="00DB318B" w:rsidRDefault="00DB318B" w:rsidP="00DB318B">
            <w:pPr>
              <w:jc w:val="center"/>
            </w:pPr>
            <w:r>
              <w:t>2</w:t>
            </w:r>
          </w:p>
        </w:tc>
        <w:tc>
          <w:tcPr>
            <w:tcW w:w="233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3DF3E687" w14:textId="52B9E030" w:rsidR="00A65458" w:rsidRDefault="004D537B" w:rsidP="00DB318B">
            <w:pPr>
              <w:jc w:val="center"/>
            </w:pPr>
            <w:r w:rsidRPr="00A65458">
              <w:t>G181210051</w:t>
            </w:r>
          </w:p>
          <w:p w14:paraId="0CA40018" w14:textId="3804E378" w:rsidR="00DB318B" w:rsidRDefault="004D537B" w:rsidP="00DB318B">
            <w:pPr>
              <w:jc w:val="center"/>
            </w:pPr>
            <w:r w:rsidRPr="00A65458">
              <w:t>SALİH ERBİL ŞAHİN</w:t>
            </w:r>
          </w:p>
        </w:tc>
        <w:tc>
          <w:tcPr>
            <w:tcW w:w="2339" w:type="dxa"/>
            <w:gridSpan w:val="2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2A56F975" w14:textId="7A317476" w:rsidR="00A65458" w:rsidRDefault="004D537B" w:rsidP="00DB318B">
            <w:pPr>
              <w:jc w:val="center"/>
            </w:pPr>
            <w:r w:rsidRPr="00A65458">
              <w:t>G171210033</w:t>
            </w:r>
          </w:p>
          <w:p w14:paraId="0FE9EA0B" w14:textId="044518AB" w:rsidR="00DB318B" w:rsidRDefault="004D537B" w:rsidP="00DB318B">
            <w:pPr>
              <w:jc w:val="center"/>
            </w:pPr>
            <w:r w:rsidRPr="00A65458">
              <w:t>ERSEL MAZGAL</w:t>
            </w:r>
          </w:p>
        </w:tc>
        <w:tc>
          <w:tcPr>
            <w:tcW w:w="24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7186236E" w14:textId="6BA1F20A" w:rsidR="00A65458" w:rsidRDefault="004D537B" w:rsidP="00DB318B">
            <w:pPr>
              <w:jc w:val="center"/>
            </w:pPr>
            <w:r w:rsidRPr="00A65458">
              <w:t>G181210081</w:t>
            </w:r>
          </w:p>
          <w:p w14:paraId="67F3F44F" w14:textId="32CC0E91" w:rsidR="00DB318B" w:rsidRDefault="004D537B" w:rsidP="00DB318B">
            <w:pPr>
              <w:jc w:val="center"/>
            </w:pPr>
            <w:r w:rsidRPr="00A65458">
              <w:t>BÜŞRA AKAY</w:t>
            </w:r>
          </w:p>
        </w:tc>
        <w:tc>
          <w:tcPr>
            <w:tcW w:w="2481" w:type="dxa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5238AC9F" w14:textId="115B10F8" w:rsidR="00A65458" w:rsidRDefault="004D537B" w:rsidP="00DB318B">
            <w:pPr>
              <w:jc w:val="center"/>
            </w:pPr>
            <w:r w:rsidRPr="00A65458">
              <w:t>G181210025</w:t>
            </w:r>
          </w:p>
          <w:p w14:paraId="40A6C67E" w14:textId="2CB6FEB9" w:rsidR="00DB318B" w:rsidRDefault="004D537B" w:rsidP="00DB318B">
            <w:pPr>
              <w:jc w:val="center"/>
            </w:pPr>
            <w:r w:rsidRPr="00A65458">
              <w:t>YEŞİM KÖSE</w:t>
            </w:r>
          </w:p>
        </w:tc>
      </w:tr>
      <w:tr w:rsidR="00DB318B" w14:paraId="396361C3" w14:textId="5919ACD5" w:rsidTr="00DA4CDE">
        <w:trPr>
          <w:trHeight w:val="840"/>
        </w:trPr>
        <w:tc>
          <w:tcPr>
            <w:tcW w:w="851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42E692CB" w14:textId="77777777" w:rsidR="00DB318B" w:rsidRDefault="00DB318B" w:rsidP="00DB318B">
            <w:pPr>
              <w:jc w:val="center"/>
              <w:rPr>
                <w:rFonts w:ascii="Comic Sans MS" w:eastAsia="Comic Sans MS" w:hAnsi="Comic Sans MS" w:cs="Comic Sans MS"/>
                <w:b/>
                <w:sz w:val="16"/>
                <w:szCs w:val="16"/>
              </w:rPr>
            </w:pPr>
          </w:p>
        </w:tc>
        <w:tc>
          <w:tcPr>
            <w:tcW w:w="425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229A4F96" w14:textId="77777777" w:rsidR="00DB318B" w:rsidRDefault="00DB318B" w:rsidP="00DB318B">
            <w:pPr>
              <w:rPr>
                <w:rFonts w:ascii="Comic Sans MS" w:eastAsia="Comic Sans MS" w:hAnsi="Comic Sans MS" w:cs="Comic Sans MS"/>
                <w:sz w:val="20"/>
                <w:szCs w:val="20"/>
              </w:rPr>
            </w:pPr>
            <w:r>
              <w:rPr>
                <w:rFonts w:ascii="Comic Sans MS" w:eastAsia="Comic Sans MS" w:hAnsi="Comic Sans MS" w:cs="Comic Sans MS"/>
                <w:sz w:val="20"/>
                <w:szCs w:val="20"/>
              </w:rPr>
              <w:t>b)Sadece Minimizasyon</w:t>
            </w:r>
          </w:p>
        </w:tc>
        <w:tc>
          <w:tcPr>
            <w:tcW w:w="127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14EBFF2B" w14:textId="77777777" w:rsidR="00DB318B" w:rsidRDefault="00DB318B" w:rsidP="00DB318B">
            <w:pPr>
              <w:jc w:val="center"/>
            </w:pPr>
            <w:r>
              <w:t>2</w:t>
            </w:r>
          </w:p>
        </w:tc>
        <w:tc>
          <w:tcPr>
            <w:tcW w:w="233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75226963" w14:textId="348F8184" w:rsidR="00A65458" w:rsidRDefault="004D537B" w:rsidP="00DB318B">
            <w:pPr>
              <w:jc w:val="center"/>
            </w:pPr>
            <w:r w:rsidRPr="00A65458">
              <w:t>G181210554</w:t>
            </w:r>
          </w:p>
          <w:p w14:paraId="660411C5" w14:textId="43F1C220" w:rsidR="00DB318B" w:rsidRDefault="004D537B" w:rsidP="00DB318B">
            <w:pPr>
              <w:jc w:val="center"/>
            </w:pPr>
            <w:r w:rsidRPr="00A65458">
              <w:t>MAFTUN HASHİMLİ</w:t>
            </w:r>
          </w:p>
        </w:tc>
        <w:tc>
          <w:tcPr>
            <w:tcW w:w="2339" w:type="dxa"/>
            <w:gridSpan w:val="2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737792E0" w14:textId="21927DFB" w:rsidR="00A65458" w:rsidRDefault="004D537B" w:rsidP="00DB318B">
            <w:pPr>
              <w:jc w:val="center"/>
            </w:pPr>
            <w:r w:rsidRPr="00A65458">
              <w:t>G181210071</w:t>
            </w:r>
          </w:p>
          <w:p w14:paraId="5A293DC5" w14:textId="3CFE7303" w:rsidR="00DB318B" w:rsidRDefault="004D537B" w:rsidP="00DB318B">
            <w:pPr>
              <w:jc w:val="center"/>
            </w:pPr>
            <w:r w:rsidRPr="00A65458">
              <w:t>YASİN ÜNAL</w:t>
            </w:r>
          </w:p>
        </w:tc>
        <w:tc>
          <w:tcPr>
            <w:tcW w:w="24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4413DED9" w14:textId="71618122" w:rsidR="00D13384" w:rsidRPr="00D13384" w:rsidRDefault="004D537B" w:rsidP="00DB318B">
            <w:pPr>
              <w:jc w:val="center"/>
              <w:rPr>
                <w:highlight w:val="yellow"/>
              </w:rPr>
            </w:pPr>
            <w:r w:rsidRPr="00D13384">
              <w:rPr>
                <w:highlight w:val="yellow"/>
              </w:rPr>
              <w:t>G181210054</w:t>
            </w:r>
          </w:p>
          <w:p w14:paraId="3A2A8539" w14:textId="608BE048" w:rsidR="00DB318B" w:rsidRPr="00D13384" w:rsidRDefault="004D537B" w:rsidP="00DB318B">
            <w:pPr>
              <w:jc w:val="center"/>
              <w:rPr>
                <w:highlight w:val="yellow"/>
              </w:rPr>
            </w:pPr>
            <w:r w:rsidRPr="00D13384">
              <w:rPr>
                <w:highlight w:val="yellow"/>
              </w:rPr>
              <w:t>MERVE KEÇELİ</w:t>
            </w:r>
          </w:p>
        </w:tc>
        <w:tc>
          <w:tcPr>
            <w:tcW w:w="2481" w:type="dxa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79A35654" w14:textId="27D1F7F0" w:rsidR="00D13384" w:rsidRPr="00D13384" w:rsidRDefault="004D537B" w:rsidP="00DB318B">
            <w:pPr>
              <w:jc w:val="center"/>
              <w:rPr>
                <w:highlight w:val="yellow"/>
              </w:rPr>
            </w:pPr>
            <w:r w:rsidRPr="00D13384">
              <w:rPr>
                <w:highlight w:val="yellow"/>
              </w:rPr>
              <w:t>G181210063</w:t>
            </w:r>
          </w:p>
          <w:p w14:paraId="49085825" w14:textId="4A424302" w:rsidR="00DB318B" w:rsidRPr="00D13384" w:rsidRDefault="004D537B" w:rsidP="00DB318B">
            <w:pPr>
              <w:jc w:val="center"/>
              <w:rPr>
                <w:highlight w:val="yellow"/>
              </w:rPr>
            </w:pPr>
            <w:r w:rsidRPr="00D13384">
              <w:rPr>
                <w:highlight w:val="yellow"/>
              </w:rPr>
              <w:t>ABDULLAH ELVATANİ</w:t>
            </w:r>
          </w:p>
        </w:tc>
      </w:tr>
      <w:tr w:rsidR="00DB318B" w14:paraId="40CF146A" w14:textId="602A6B71" w:rsidTr="00DA4CDE">
        <w:trPr>
          <w:trHeight w:val="540"/>
        </w:trPr>
        <w:tc>
          <w:tcPr>
            <w:tcW w:w="851" w:type="dxa"/>
            <w:vMerge w:val="restart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14:paraId="34AA40EB" w14:textId="77777777" w:rsidR="00DB318B" w:rsidRDefault="00DB318B" w:rsidP="00DB318B">
            <w:pPr>
              <w:jc w:val="center"/>
            </w:pPr>
            <w:r>
              <w:rPr>
                <w:rFonts w:ascii="Comic Sans MS" w:eastAsia="Comic Sans MS" w:hAnsi="Comic Sans MS" w:cs="Comic Sans MS"/>
                <w:b/>
                <w:sz w:val="16"/>
                <w:szCs w:val="16"/>
              </w:rPr>
              <w:t>4</w:t>
            </w:r>
          </w:p>
        </w:tc>
        <w:tc>
          <w:tcPr>
            <w:tcW w:w="425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0289515D" w14:textId="77777777" w:rsidR="00DB318B" w:rsidRDefault="00DB318B" w:rsidP="00DB318B">
            <w:pPr>
              <w:rPr>
                <w:rFonts w:ascii="Comic Sans MS" w:eastAsia="Comic Sans MS" w:hAnsi="Comic Sans MS" w:cs="Comic Sans MS"/>
                <w:sz w:val="20"/>
                <w:szCs w:val="20"/>
              </w:rPr>
            </w:pPr>
            <w:r>
              <w:rPr>
                <w:rFonts w:ascii="Comic Sans MS" w:eastAsia="Comic Sans MS" w:hAnsi="Comic Sans MS" w:cs="Comic Sans MS"/>
                <w:sz w:val="20"/>
                <w:szCs w:val="20"/>
              </w:rPr>
              <w:t>Ulaştırma prob. ile ilgili model ve çözüm yazılımı.</w:t>
            </w:r>
          </w:p>
          <w:p w14:paraId="69031607" w14:textId="77777777" w:rsidR="00DB318B" w:rsidRDefault="00DB318B" w:rsidP="00DB318B">
            <w:pPr>
              <w:pStyle w:val="ListeParagraf"/>
              <w:numPr>
                <w:ilvl w:val="0"/>
                <w:numId w:val="1"/>
              </w:numPr>
            </w:pPr>
            <w:r>
              <w:t>En düşük maliyet Yöntemi ile</w:t>
            </w:r>
          </w:p>
          <w:p w14:paraId="3671020F" w14:textId="77777777" w:rsidR="00DB318B" w:rsidRDefault="00DB318B" w:rsidP="00DB318B">
            <w:pPr>
              <w:ind w:left="425"/>
            </w:pPr>
          </w:p>
        </w:tc>
        <w:tc>
          <w:tcPr>
            <w:tcW w:w="127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2868B911" w14:textId="77777777" w:rsidR="00DB318B" w:rsidRDefault="00DB318B" w:rsidP="00DB318B">
            <w:pPr>
              <w:jc w:val="center"/>
            </w:pPr>
            <w:r>
              <w:t>2</w:t>
            </w:r>
          </w:p>
        </w:tc>
        <w:tc>
          <w:tcPr>
            <w:tcW w:w="233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2A67327E" w14:textId="1ABA21F4" w:rsidR="00A65458" w:rsidRDefault="004D537B" w:rsidP="00DB318B">
            <w:pPr>
              <w:jc w:val="center"/>
            </w:pPr>
            <w:r w:rsidRPr="00A65458">
              <w:t>G181210042</w:t>
            </w:r>
          </w:p>
          <w:p w14:paraId="359DF0D6" w14:textId="50D7F5D9" w:rsidR="00DB318B" w:rsidRDefault="004D537B" w:rsidP="00DB318B">
            <w:pPr>
              <w:jc w:val="center"/>
            </w:pPr>
            <w:r w:rsidRPr="00A65458">
              <w:t>AHMET SEFA GÜVER</w:t>
            </w:r>
          </w:p>
        </w:tc>
        <w:tc>
          <w:tcPr>
            <w:tcW w:w="2339" w:type="dxa"/>
            <w:gridSpan w:val="2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0E057181" w14:textId="6A42A3F3" w:rsidR="00A65458" w:rsidRDefault="004D537B" w:rsidP="00DB318B">
            <w:pPr>
              <w:jc w:val="center"/>
            </w:pPr>
            <w:r w:rsidRPr="00A65458">
              <w:t>B181210015</w:t>
            </w:r>
          </w:p>
          <w:p w14:paraId="0529D6C1" w14:textId="0B672C2D" w:rsidR="00DB318B" w:rsidRDefault="004D537B" w:rsidP="00DB318B">
            <w:pPr>
              <w:jc w:val="center"/>
            </w:pPr>
            <w:r w:rsidRPr="00A65458">
              <w:t>HİLAL YILDIZ</w:t>
            </w:r>
          </w:p>
        </w:tc>
        <w:tc>
          <w:tcPr>
            <w:tcW w:w="24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0274C984" w14:textId="46C8119A" w:rsidR="00A65458" w:rsidRDefault="004D537B" w:rsidP="00DB318B">
            <w:pPr>
              <w:jc w:val="center"/>
            </w:pPr>
            <w:r w:rsidRPr="00A65458">
              <w:t>G181210059</w:t>
            </w:r>
          </w:p>
          <w:p w14:paraId="3A73AA4F" w14:textId="423F2BBF" w:rsidR="00DB318B" w:rsidRDefault="004D537B" w:rsidP="00DB318B">
            <w:pPr>
              <w:jc w:val="center"/>
            </w:pPr>
            <w:r w:rsidRPr="00A65458">
              <w:t>MERT GÖLCÜ</w:t>
            </w:r>
          </w:p>
        </w:tc>
        <w:tc>
          <w:tcPr>
            <w:tcW w:w="2481" w:type="dxa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671D676C" w14:textId="599FDB55" w:rsidR="00A65458" w:rsidRDefault="004D537B" w:rsidP="00DB318B">
            <w:pPr>
              <w:jc w:val="center"/>
            </w:pPr>
            <w:r w:rsidRPr="00A65458">
              <w:t>G181210032</w:t>
            </w:r>
          </w:p>
          <w:p w14:paraId="5668AC62" w14:textId="084011A4" w:rsidR="00DB318B" w:rsidRDefault="004D537B" w:rsidP="00DB318B">
            <w:pPr>
              <w:jc w:val="center"/>
            </w:pPr>
            <w:r w:rsidRPr="00A65458">
              <w:t>SERAP GÜLGEN</w:t>
            </w:r>
          </w:p>
        </w:tc>
      </w:tr>
      <w:tr w:rsidR="00DB318B" w14:paraId="3218CB28" w14:textId="08AA1FBE" w:rsidTr="00DA4CDE">
        <w:trPr>
          <w:trHeight w:val="540"/>
        </w:trPr>
        <w:tc>
          <w:tcPr>
            <w:tcW w:w="851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14:paraId="634EED63" w14:textId="77777777" w:rsidR="00DB318B" w:rsidRDefault="00DB318B" w:rsidP="00DB318B">
            <w:pPr>
              <w:jc w:val="center"/>
              <w:rPr>
                <w:rFonts w:ascii="Comic Sans MS" w:eastAsia="Comic Sans MS" w:hAnsi="Comic Sans MS" w:cs="Comic Sans MS"/>
                <w:b/>
                <w:sz w:val="16"/>
                <w:szCs w:val="16"/>
              </w:rPr>
            </w:pPr>
          </w:p>
        </w:tc>
        <w:tc>
          <w:tcPr>
            <w:tcW w:w="425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65F5E8B9" w14:textId="77777777" w:rsidR="00DB318B" w:rsidRDefault="00DB318B" w:rsidP="00DB318B">
            <w:pPr>
              <w:pStyle w:val="ListeParagraf"/>
              <w:numPr>
                <w:ilvl w:val="0"/>
                <w:numId w:val="1"/>
              </w:numPr>
            </w:pPr>
            <w:r>
              <w:t>VAM yöntemi ile</w:t>
            </w:r>
          </w:p>
          <w:p w14:paraId="25EDE16B" w14:textId="77777777" w:rsidR="00DB318B" w:rsidRDefault="00DB318B" w:rsidP="00DB318B">
            <w:pPr>
              <w:rPr>
                <w:rFonts w:ascii="Comic Sans MS" w:eastAsia="Comic Sans MS" w:hAnsi="Comic Sans MS" w:cs="Comic Sans MS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31ED820A" w14:textId="77777777" w:rsidR="00DB318B" w:rsidRDefault="00DB318B" w:rsidP="00DB318B">
            <w:pPr>
              <w:jc w:val="center"/>
            </w:pPr>
            <w:r>
              <w:t>2</w:t>
            </w:r>
          </w:p>
        </w:tc>
        <w:tc>
          <w:tcPr>
            <w:tcW w:w="233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69247CC0" w14:textId="74A51E46" w:rsidR="00D13384" w:rsidRPr="00D13384" w:rsidRDefault="004D537B" w:rsidP="00DB318B">
            <w:pPr>
              <w:jc w:val="center"/>
              <w:rPr>
                <w:highlight w:val="yellow"/>
              </w:rPr>
            </w:pPr>
            <w:r w:rsidRPr="00D13384">
              <w:rPr>
                <w:highlight w:val="yellow"/>
              </w:rPr>
              <w:t>G181210011</w:t>
            </w:r>
          </w:p>
          <w:p w14:paraId="0BB6CB7C" w14:textId="4D53D79E" w:rsidR="00DB318B" w:rsidRPr="00D13384" w:rsidRDefault="004D537B" w:rsidP="00DB318B">
            <w:pPr>
              <w:jc w:val="center"/>
              <w:rPr>
                <w:highlight w:val="yellow"/>
              </w:rPr>
            </w:pPr>
            <w:r w:rsidRPr="00D13384">
              <w:rPr>
                <w:highlight w:val="yellow"/>
              </w:rPr>
              <w:t>ABDÜLMUTTALİB GÜLER</w:t>
            </w:r>
          </w:p>
        </w:tc>
        <w:tc>
          <w:tcPr>
            <w:tcW w:w="2339" w:type="dxa"/>
            <w:gridSpan w:val="2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2534C70A" w14:textId="67FC9AF4" w:rsidR="00D13384" w:rsidRPr="00D13384" w:rsidRDefault="004D537B" w:rsidP="00DB318B">
            <w:pPr>
              <w:jc w:val="center"/>
              <w:rPr>
                <w:highlight w:val="yellow"/>
              </w:rPr>
            </w:pPr>
            <w:r w:rsidRPr="00D13384">
              <w:rPr>
                <w:highlight w:val="yellow"/>
              </w:rPr>
              <w:t xml:space="preserve">G181210080 </w:t>
            </w:r>
          </w:p>
          <w:p w14:paraId="446ADC3B" w14:textId="5C231D5A" w:rsidR="00DB318B" w:rsidRPr="00D13384" w:rsidRDefault="004D537B" w:rsidP="00DB318B">
            <w:pPr>
              <w:jc w:val="center"/>
              <w:rPr>
                <w:highlight w:val="yellow"/>
              </w:rPr>
            </w:pPr>
            <w:r w:rsidRPr="00D13384">
              <w:rPr>
                <w:highlight w:val="yellow"/>
              </w:rPr>
              <w:t>ELİF SEZER</w:t>
            </w:r>
          </w:p>
        </w:tc>
        <w:tc>
          <w:tcPr>
            <w:tcW w:w="24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5A2B92A7" w14:textId="46797986" w:rsidR="00D13384" w:rsidRDefault="004D537B" w:rsidP="00DB318B">
            <w:pPr>
              <w:jc w:val="center"/>
            </w:pPr>
            <w:r w:rsidRPr="00D13384">
              <w:t>G181210375</w:t>
            </w:r>
          </w:p>
          <w:p w14:paraId="1672BE24" w14:textId="24093806" w:rsidR="00DB318B" w:rsidRDefault="004D537B" w:rsidP="00DB318B">
            <w:pPr>
              <w:jc w:val="center"/>
            </w:pPr>
            <w:r w:rsidRPr="00D13384">
              <w:t>GÜRKAN ASLANOĞLU</w:t>
            </w:r>
          </w:p>
        </w:tc>
        <w:tc>
          <w:tcPr>
            <w:tcW w:w="2481" w:type="dxa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3DBDA3EC" w14:textId="5A411393" w:rsidR="00D13384" w:rsidRDefault="004D537B" w:rsidP="00DB318B">
            <w:pPr>
              <w:jc w:val="center"/>
            </w:pPr>
            <w:r w:rsidRPr="00D13384">
              <w:t>G181210384</w:t>
            </w:r>
          </w:p>
          <w:p w14:paraId="01908455" w14:textId="3B632BE2" w:rsidR="00DB318B" w:rsidRDefault="004D537B" w:rsidP="00DB318B">
            <w:pPr>
              <w:jc w:val="center"/>
            </w:pPr>
            <w:r w:rsidRPr="00D13384">
              <w:t>İBRAHİM HAKKI HELVACI</w:t>
            </w:r>
          </w:p>
        </w:tc>
      </w:tr>
      <w:tr w:rsidR="00DB318B" w14:paraId="0EA989B1" w14:textId="20316F39" w:rsidTr="00DA4CDE">
        <w:trPr>
          <w:trHeight w:val="540"/>
        </w:trPr>
        <w:tc>
          <w:tcPr>
            <w:tcW w:w="851" w:type="dxa"/>
            <w:vMerge/>
            <w:tcBorders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14:paraId="7C3690D9" w14:textId="77777777" w:rsidR="00DB318B" w:rsidRDefault="00DB318B" w:rsidP="00DB318B">
            <w:pPr>
              <w:jc w:val="center"/>
              <w:rPr>
                <w:rFonts w:ascii="Comic Sans MS" w:eastAsia="Comic Sans MS" w:hAnsi="Comic Sans MS" w:cs="Comic Sans MS"/>
                <w:b/>
                <w:sz w:val="16"/>
                <w:szCs w:val="16"/>
              </w:rPr>
            </w:pPr>
          </w:p>
        </w:tc>
        <w:tc>
          <w:tcPr>
            <w:tcW w:w="425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545FD46F" w14:textId="77777777" w:rsidR="00DB318B" w:rsidRPr="00282B06" w:rsidRDefault="00DB318B" w:rsidP="00DB318B">
            <w:pPr>
              <w:pStyle w:val="ListeParagraf"/>
              <w:numPr>
                <w:ilvl w:val="0"/>
                <w:numId w:val="1"/>
              </w:numPr>
              <w:rPr>
                <w:rFonts w:ascii="Comic Sans MS" w:eastAsia="Comic Sans MS" w:hAnsi="Comic Sans MS" w:cs="Comic Sans MS"/>
                <w:sz w:val="20"/>
                <w:szCs w:val="20"/>
              </w:rPr>
            </w:pPr>
            <w:r>
              <w:t>Kuzey Batı Köşesi ile</w:t>
            </w:r>
          </w:p>
        </w:tc>
        <w:tc>
          <w:tcPr>
            <w:tcW w:w="127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7B658D0C" w14:textId="77777777" w:rsidR="00DB318B" w:rsidRDefault="00DB318B" w:rsidP="00DB318B">
            <w:pPr>
              <w:jc w:val="center"/>
            </w:pPr>
            <w:r>
              <w:t>2</w:t>
            </w:r>
          </w:p>
        </w:tc>
        <w:tc>
          <w:tcPr>
            <w:tcW w:w="233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122458F5" w14:textId="55BE7AEE" w:rsidR="00BF1283" w:rsidRPr="00BF1283" w:rsidRDefault="004D537B" w:rsidP="00DB318B">
            <w:pPr>
              <w:jc w:val="center"/>
              <w:rPr>
                <w:highlight w:val="yellow"/>
              </w:rPr>
            </w:pPr>
            <w:r w:rsidRPr="00BF1283">
              <w:rPr>
                <w:highlight w:val="yellow"/>
              </w:rPr>
              <w:t>G171210551</w:t>
            </w:r>
          </w:p>
          <w:p w14:paraId="083957B3" w14:textId="2A1800D1" w:rsidR="00DB318B" w:rsidRDefault="004D537B" w:rsidP="00DB318B">
            <w:pPr>
              <w:jc w:val="center"/>
            </w:pPr>
            <w:r w:rsidRPr="00BF1283">
              <w:rPr>
                <w:highlight w:val="yellow"/>
              </w:rPr>
              <w:t>RECEP İLYASOĞLU</w:t>
            </w:r>
          </w:p>
        </w:tc>
        <w:tc>
          <w:tcPr>
            <w:tcW w:w="2339" w:type="dxa"/>
            <w:gridSpan w:val="2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5098C693" w14:textId="49C6BA09" w:rsidR="00BF1283" w:rsidRPr="00BF1283" w:rsidRDefault="004D537B" w:rsidP="00DB318B">
            <w:pPr>
              <w:jc w:val="center"/>
              <w:rPr>
                <w:highlight w:val="yellow"/>
              </w:rPr>
            </w:pPr>
            <w:r w:rsidRPr="00BF1283">
              <w:rPr>
                <w:highlight w:val="yellow"/>
              </w:rPr>
              <w:t>G181210060</w:t>
            </w:r>
          </w:p>
          <w:p w14:paraId="6A85D89E" w14:textId="75311453" w:rsidR="00DB318B" w:rsidRDefault="004D537B" w:rsidP="00DB318B">
            <w:pPr>
              <w:jc w:val="center"/>
            </w:pPr>
            <w:r w:rsidRPr="00BF1283">
              <w:rPr>
                <w:highlight w:val="yellow"/>
              </w:rPr>
              <w:t>AHMET HAKAN YILDIZ</w:t>
            </w:r>
          </w:p>
        </w:tc>
        <w:tc>
          <w:tcPr>
            <w:tcW w:w="24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12CBE729" w14:textId="62BB3608" w:rsidR="00BF1283" w:rsidRPr="00BF1283" w:rsidRDefault="004D537B" w:rsidP="00DB318B">
            <w:pPr>
              <w:jc w:val="center"/>
              <w:rPr>
                <w:highlight w:val="yellow"/>
              </w:rPr>
            </w:pPr>
            <w:r w:rsidRPr="00BF1283">
              <w:rPr>
                <w:highlight w:val="yellow"/>
              </w:rPr>
              <w:t>G181210560</w:t>
            </w:r>
          </w:p>
          <w:p w14:paraId="10DFAA9E" w14:textId="0D7C5551" w:rsidR="00DB318B" w:rsidRDefault="004D537B" w:rsidP="00DB318B">
            <w:pPr>
              <w:jc w:val="center"/>
            </w:pPr>
            <w:r w:rsidRPr="00BF1283">
              <w:rPr>
                <w:highlight w:val="yellow"/>
              </w:rPr>
              <w:t>RAMİ MUSTAFA</w:t>
            </w:r>
          </w:p>
        </w:tc>
        <w:tc>
          <w:tcPr>
            <w:tcW w:w="2481" w:type="dxa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5655E329" w14:textId="70F6D7F7" w:rsidR="00BF1283" w:rsidRPr="00BF1283" w:rsidRDefault="004D537B" w:rsidP="00DB318B">
            <w:pPr>
              <w:jc w:val="center"/>
              <w:rPr>
                <w:highlight w:val="yellow"/>
              </w:rPr>
            </w:pPr>
            <w:r w:rsidRPr="00BF1283">
              <w:rPr>
                <w:highlight w:val="yellow"/>
              </w:rPr>
              <w:t>G191210375</w:t>
            </w:r>
          </w:p>
          <w:p w14:paraId="238495FB" w14:textId="3D9A2821" w:rsidR="00DB318B" w:rsidRDefault="004D537B" w:rsidP="00DB318B">
            <w:pPr>
              <w:jc w:val="center"/>
            </w:pPr>
            <w:r w:rsidRPr="00BF1283">
              <w:rPr>
                <w:highlight w:val="yellow"/>
              </w:rPr>
              <w:t>ORHAN FURKAN ÇELİK</w:t>
            </w:r>
          </w:p>
        </w:tc>
      </w:tr>
      <w:tr w:rsidR="00DB318B" w14:paraId="6EBBF5B2" w14:textId="307A8CF9" w:rsidTr="00DA4CDE">
        <w:trPr>
          <w:trHeight w:val="540"/>
        </w:trPr>
        <w:tc>
          <w:tcPr>
            <w:tcW w:w="851" w:type="dxa"/>
            <w:vMerge/>
            <w:tcBorders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1913FAA8" w14:textId="77777777" w:rsidR="00DB318B" w:rsidRDefault="00DB318B" w:rsidP="00DB318B">
            <w:pPr>
              <w:jc w:val="center"/>
              <w:rPr>
                <w:rFonts w:ascii="Comic Sans MS" w:eastAsia="Comic Sans MS" w:hAnsi="Comic Sans MS" w:cs="Comic Sans MS"/>
                <w:b/>
                <w:sz w:val="16"/>
                <w:szCs w:val="16"/>
              </w:rPr>
            </w:pPr>
          </w:p>
        </w:tc>
        <w:tc>
          <w:tcPr>
            <w:tcW w:w="425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2E83D114" w14:textId="77777777" w:rsidR="00DB318B" w:rsidRPr="00282B06" w:rsidRDefault="00DB318B" w:rsidP="00DB318B">
            <w:pPr>
              <w:pStyle w:val="ListeParagraf"/>
              <w:numPr>
                <w:ilvl w:val="0"/>
                <w:numId w:val="1"/>
              </w:numPr>
              <w:rPr>
                <w:rFonts w:ascii="Comic Sans MS" w:eastAsia="Comic Sans MS" w:hAnsi="Comic Sans MS" w:cs="Comic Sans MS"/>
                <w:sz w:val="20"/>
                <w:szCs w:val="20"/>
              </w:rPr>
            </w:pPr>
            <w:r>
              <w:t>MODİ algoritması ile optimumluk kontrolü</w:t>
            </w:r>
          </w:p>
        </w:tc>
        <w:tc>
          <w:tcPr>
            <w:tcW w:w="127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11F8C223" w14:textId="77777777" w:rsidR="00DB318B" w:rsidRDefault="00DB318B" w:rsidP="00DB318B">
            <w:pPr>
              <w:jc w:val="center"/>
            </w:pPr>
            <w:r>
              <w:t>2</w:t>
            </w:r>
          </w:p>
        </w:tc>
        <w:tc>
          <w:tcPr>
            <w:tcW w:w="233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1ACC4E92" w14:textId="16C786B0" w:rsidR="00BF1283" w:rsidRPr="00BF1283" w:rsidRDefault="004D537B" w:rsidP="00DB318B">
            <w:pPr>
              <w:jc w:val="center"/>
              <w:rPr>
                <w:highlight w:val="yellow"/>
              </w:rPr>
            </w:pPr>
            <w:r w:rsidRPr="00BF1283">
              <w:rPr>
                <w:highlight w:val="yellow"/>
              </w:rPr>
              <w:t>U1312.10030</w:t>
            </w:r>
          </w:p>
          <w:p w14:paraId="108CE3C1" w14:textId="6FF32E76" w:rsidR="00DB318B" w:rsidRPr="00BF1283" w:rsidRDefault="004D537B" w:rsidP="00DB318B">
            <w:pPr>
              <w:jc w:val="center"/>
              <w:rPr>
                <w:highlight w:val="yellow"/>
              </w:rPr>
            </w:pPr>
            <w:r w:rsidRPr="00BF1283">
              <w:rPr>
                <w:highlight w:val="yellow"/>
              </w:rPr>
              <w:t>AYLİN AYDIN</w:t>
            </w:r>
          </w:p>
        </w:tc>
        <w:tc>
          <w:tcPr>
            <w:tcW w:w="2339" w:type="dxa"/>
            <w:gridSpan w:val="2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061B95A7" w14:textId="428D46E0" w:rsidR="00BF1283" w:rsidRPr="00BF1283" w:rsidRDefault="004D537B" w:rsidP="00DB318B">
            <w:pPr>
              <w:jc w:val="center"/>
              <w:rPr>
                <w:highlight w:val="yellow"/>
              </w:rPr>
            </w:pPr>
            <w:r w:rsidRPr="00BF1283">
              <w:rPr>
                <w:highlight w:val="yellow"/>
              </w:rPr>
              <w:t>U1612.10064</w:t>
            </w:r>
          </w:p>
          <w:p w14:paraId="015ABD29" w14:textId="25291345" w:rsidR="00DB318B" w:rsidRPr="00BF1283" w:rsidRDefault="004D537B" w:rsidP="00DB318B">
            <w:pPr>
              <w:jc w:val="center"/>
              <w:rPr>
                <w:highlight w:val="yellow"/>
              </w:rPr>
            </w:pPr>
            <w:r w:rsidRPr="00BF1283">
              <w:rPr>
                <w:highlight w:val="yellow"/>
              </w:rPr>
              <w:t>SİNAN EMRE BARAN</w:t>
            </w:r>
          </w:p>
        </w:tc>
        <w:tc>
          <w:tcPr>
            <w:tcW w:w="24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7DEB115E" w14:textId="77777777" w:rsidR="00DB318B" w:rsidRDefault="00DB318B" w:rsidP="00DB318B">
            <w:pPr>
              <w:jc w:val="center"/>
            </w:pPr>
          </w:p>
        </w:tc>
        <w:tc>
          <w:tcPr>
            <w:tcW w:w="2481" w:type="dxa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687EF2ED" w14:textId="55717D91" w:rsidR="00DB318B" w:rsidRDefault="00DB318B" w:rsidP="00DB318B">
            <w:pPr>
              <w:jc w:val="center"/>
            </w:pPr>
          </w:p>
        </w:tc>
      </w:tr>
      <w:tr w:rsidR="00DB318B" w14:paraId="7BBC6F0B" w14:textId="693A54B6" w:rsidTr="00DA4CDE">
        <w:trPr>
          <w:trHeight w:val="520"/>
        </w:trPr>
        <w:tc>
          <w:tcPr>
            <w:tcW w:w="851" w:type="dxa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3BCD901F" w14:textId="77777777" w:rsidR="00DB318B" w:rsidRDefault="00DB318B" w:rsidP="00DB318B">
            <w:pPr>
              <w:jc w:val="center"/>
            </w:pPr>
            <w:r>
              <w:rPr>
                <w:rFonts w:ascii="Comic Sans MS" w:eastAsia="Comic Sans MS" w:hAnsi="Comic Sans MS" w:cs="Comic Sans MS"/>
                <w:b/>
                <w:sz w:val="16"/>
                <w:szCs w:val="16"/>
              </w:rPr>
              <w:t>5</w:t>
            </w:r>
          </w:p>
        </w:tc>
        <w:tc>
          <w:tcPr>
            <w:tcW w:w="425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581ED9BD" w14:textId="77777777" w:rsidR="00DB318B" w:rsidRDefault="00DB318B" w:rsidP="00DB318B">
            <w:pPr>
              <w:rPr>
                <w:rFonts w:ascii="Comic Sans MS" w:eastAsia="Comic Sans MS" w:hAnsi="Comic Sans MS" w:cs="Comic Sans MS"/>
                <w:sz w:val="20"/>
                <w:szCs w:val="20"/>
              </w:rPr>
            </w:pPr>
            <w:r>
              <w:rPr>
                <w:rFonts w:ascii="Comic Sans MS" w:eastAsia="Comic Sans MS" w:hAnsi="Comic Sans MS" w:cs="Comic Sans MS"/>
                <w:sz w:val="20"/>
                <w:szCs w:val="20"/>
              </w:rPr>
              <w:t xml:space="preserve">Tamsayılı Model Kurma  </w:t>
            </w:r>
          </w:p>
          <w:p w14:paraId="329417C1" w14:textId="77777777" w:rsidR="00DB318B" w:rsidRDefault="00DB318B" w:rsidP="00DB318B">
            <w:pPr>
              <w:rPr>
                <w:rFonts w:ascii="Comic Sans MS" w:eastAsia="Comic Sans MS" w:hAnsi="Comic Sans MS" w:cs="Comic Sans MS"/>
                <w:sz w:val="20"/>
                <w:szCs w:val="20"/>
              </w:rPr>
            </w:pPr>
          </w:p>
          <w:p w14:paraId="766016C2" w14:textId="77777777" w:rsidR="00DB318B" w:rsidRDefault="00DB318B" w:rsidP="00DB318B">
            <w:pPr>
              <w:rPr>
                <w:rFonts w:ascii="Comic Sans MS" w:eastAsia="Comic Sans MS" w:hAnsi="Comic Sans MS" w:cs="Comic Sans MS"/>
                <w:sz w:val="20"/>
                <w:szCs w:val="20"/>
              </w:rPr>
            </w:pPr>
            <w:r>
              <w:rPr>
                <w:rFonts w:ascii="Comic Sans MS" w:eastAsia="Comic Sans MS" w:hAnsi="Comic Sans MS" w:cs="Comic Sans MS"/>
                <w:sz w:val="20"/>
                <w:szCs w:val="20"/>
              </w:rPr>
              <w:t>a)Sayfa 363-4</w:t>
            </w:r>
          </w:p>
          <w:p w14:paraId="5F5613E6" w14:textId="77777777" w:rsidR="00DB318B" w:rsidRDefault="00DB318B" w:rsidP="00DB318B"/>
        </w:tc>
        <w:tc>
          <w:tcPr>
            <w:tcW w:w="127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04464F7A" w14:textId="77777777" w:rsidR="00DB318B" w:rsidRDefault="00DB318B" w:rsidP="00DB318B">
            <w:pPr>
              <w:jc w:val="center"/>
            </w:pPr>
            <w:r>
              <w:t>2</w:t>
            </w:r>
          </w:p>
        </w:tc>
        <w:tc>
          <w:tcPr>
            <w:tcW w:w="4678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7F683A0" w14:textId="0BFE0AC4" w:rsidR="00D13384" w:rsidRDefault="004D537B" w:rsidP="00DB318B">
            <w:pPr>
              <w:jc w:val="center"/>
            </w:pPr>
            <w:r w:rsidRPr="00D13384">
              <w:t>G181210019</w:t>
            </w:r>
          </w:p>
          <w:p w14:paraId="4DCAEB2F" w14:textId="25FBE87F" w:rsidR="00DB318B" w:rsidRDefault="004D537B" w:rsidP="00DB318B">
            <w:pPr>
              <w:jc w:val="center"/>
            </w:pPr>
            <w:r w:rsidRPr="00D13384">
              <w:t>ABDULLAH BULUŞ</w:t>
            </w:r>
          </w:p>
        </w:tc>
        <w:tc>
          <w:tcPr>
            <w:tcW w:w="4961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638D173" w14:textId="1452A39C" w:rsidR="00D13384" w:rsidRPr="00D13384" w:rsidRDefault="004D537B" w:rsidP="00DB318B">
            <w:pPr>
              <w:jc w:val="center"/>
              <w:rPr>
                <w:highlight w:val="yellow"/>
              </w:rPr>
            </w:pPr>
            <w:r w:rsidRPr="00D13384">
              <w:rPr>
                <w:highlight w:val="yellow"/>
              </w:rPr>
              <w:t>G181210089</w:t>
            </w:r>
          </w:p>
          <w:p w14:paraId="7DD0ADC5" w14:textId="686CCACF" w:rsidR="00DB318B" w:rsidRDefault="004D537B" w:rsidP="00DB318B">
            <w:pPr>
              <w:jc w:val="center"/>
            </w:pPr>
            <w:r w:rsidRPr="00D13384">
              <w:rPr>
                <w:highlight w:val="yellow"/>
              </w:rPr>
              <w:t>EYÜP ATICI</w:t>
            </w:r>
          </w:p>
        </w:tc>
      </w:tr>
      <w:tr w:rsidR="00DB318B" w14:paraId="1DDE2744" w14:textId="49A74EBC" w:rsidTr="00DA4CDE">
        <w:trPr>
          <w:trHeight w:val="520"/>
        </w:trPr>
        <w:tc>
          <w:tcPr>
            <w:tcW w:w="851" w:type="dxa"/>
            <w:vMerge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06FCFDA0" w14:textId="77777777" w:rsidR="00DB318B" w:rsidRDefault="00DB318B" w:rsidP="00DB318B">
            <w:pPr>
              <w:jc w:val="center"/>
              <w:rPr>
                <w:rFonts w:ascii="Comic Sans MS" w:eastAsia="Comic Sans MS" w:hAnsi="Comic Sans MS" w:cs="Comic Sans MS"/>
                <w:b/>
                <w:sz w:val="16"/>
                <w:szCs w:val="16"/>
              </w:rPr>
            </w:pPr>
          </w:p>
        </w:tc>
        <w:tc>
          <w:tcPr>
            <w:tcW w:w="425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329A9AA6" w14:textId="77777777" w:rsidR="00DB318B" w:rsidRDefault="00DB318B" w:rsidP="00DB318B">
            <w:pPr>
              <w:rPr>
                <w:rFonts w:ascii="Comic Sans MS" w:eastAsia="Comic Sans MS" w:hAnsi="Comic Sans MS" w:cs="Comic Sans MS"/>
                <w:sz w:val="20"/>
                <w:szCs w:val="20"/>
              </w:rPr>
            </w:pPr>
            <w:r>
              <w:rPr>
                <w:rFonts w:ascii="Comic Sans MS" w:eastAsia="Comic Sans MS" w:hAnsi="Comic Sans MS" w:cs="Comic Sans MS"/>
                <w:sz w:val="20"/>
                <w:szCs w:val="20"/>
              </w:rPr>
              <w:t>b) Sayfa 363-5</w:t>
            </w:r>
          </w:p>
        </w:tc>
        <w:tc>
          <w:tcPr>
            <w:tcW w:w="127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702B9CA2" w14:textId="77777777" w:rsidR="00DB318B" w:rsidRDefault="00DB318B" w:rsidP="00DB318B">
            <w:pPr>
              <w:jc w:val="center"/>
            </w:pPr>
            <w:r>
              <w:t>2</w:t>
            </w:r>
          </w:p>
        </w:tc>
        <w:tc>
          <w:tcPr>
            <w:tcW w:w="4678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1F708BA" w14:textId="038AB874" w:rsidR="00D13384" w:rsidRDefault="004D537B" w:rsidP="00DB318B">
            <w:pPr>
              <w:jc w:val="center"/>
            </w:pPr>
            <w:r w:rsidRPr="00D13384">
              <w:t>G171210051</w:t>
            </w:r>
          </w:p>
          <w:p w14:paraId="1FBB36A5" w14:textId="64FE4310" w:rsidR="00DB318B" w:rsidRDefault="004D537B" w:rsidP="00DB318B">
            <w:pPr>
              <w:jc w:val="center"/>
            </w:pPr>
            <w:r w:rsidRPr="00D13384">
              <w:t>EMİN UTKU MERT</w:t>
            </w:r>
          </w:p>
        </w:tc>
        <w:tc>
          <w:tcPr>
            <w:tcW w:w="4961" w:type="dxa"/>
            <w:gridSpan w:val="3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26E2503" w14:textId="33D58E53" w:rsidR="00D13384" w:rsidRPr="00D13384" w:rsidRDefault="004D537B" w:rsidP="00DB318B">
            <w:pPr>
              <w:jc w:val="center"/>
              <w:rPr>
                <w:highlight w:val="yellow"/>
              </w:rPr>
            </w:pPr>
            <w:r w:rsidRPr="00D13384">
              <w:rPr>
                <w:highlight w:val="yellow"/>
              </w:rPr>
              <w:t>G191210372</w:t>
            </w:r>
          </w:p>
          <w:p w14:paraId="328458FD" w14:textId="12C345E3" w:rsidR="00DB318B" w:rsidRDefault="004D537B" w:rsidP="00DB318B">
            <w:pPr>
              <w:jc w:val="center"/>
            </w:pPr>
            <w:r w:rsidRPr="00D13384">
              <w:rPr>
                <w:highlight w:val="yellow"/>
              </w:rPr>
              <w:t>OSMAN TATAR</w:t>
            </w:r>
          </w:p>
        </w:tc>
      </w:tr>
      <w:tr w:rsidR="00DB318B" w14:paraId="5A9BC04A" w14:textId="1A56C1D2" w:rsidTr="00DA4CDE">
        <w:trPr>
          <w:trHeight w:val="520"/>
        </w:trPr>
        <w:tc>
          <w:tcPr>
            <w:tcW w:w="851" w:type="dxa"/>
            <w:vMerge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14:paraId="6E952FB2" w14:textId="77777777" w:rsidR="00DB318B" w:rsidRDefault="00DB318B" w:rsidP="00DB318B">
            <w:pPr>
              <w:jc w:val="center"/>
              <w:rPr>
                <w:rFonts w:ascii="Comic Sans MS" w:eastAsia="Comic Sans MS" w:hAnsi="Comic Sans MS" w:cs="Comic Sans MS"/>
                <w:b/>
                <w:sz w:val="16"/>
                <w:szCs w:val="16"/>
              </w:rPr>
            </w:pPr>
          </w:p>
        </w:tc>
        <w:tc>
          <w:tcPr>
            <w:tcW w:w="4253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14:paraId="6C53B141" w14:textId="77777777" w:rsidR="00DB318B" w:rsidRDefault="00DB318B" w:rsidP="00DB318B">
            <w:pPr>
              <w:rPr>
                <w:rFonts w:ascii="Comic Sans MS" w:eastAsia="Comic Sans MS" w:hAnsi="Comic Sans MS" w:cs="Comic Sans MS"/>
                <w:sz w:val="20"/>
                <w:szCs w:val="20"/>
              </w:rPr>
            </w:pPr>
            <w:r>
              <w:rPr>
                <w:rFonts w:ascii="Comic Sans MS" w:eastAsia="Comic Sans MS" w:hAnsi="Comic Sans MS" w:cs="Comic Sans MS"/>
                <w:sz w:val="20"/>
                <w:szCs w:val="20"/>
              </w:rPr>
              <w:t>c) Sayfa 364-8</w:t>
            </w:r>
          </w:p>
          <w:p w14:paraId="61C3F289" w14:textId="77777777" w:rsidR="00DB318B" w:rsidRDefault="00DB318B" w:rsidP="00DB318B">
            <w:pPr>
              <w:rPr>
                <w:rFonts w:ascii="Comic Sans MS" w:eastAsia="Comic Sans MS" w:hAnsi="Comic Sans MS" w:cs="Comic Sans MS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  <w:shd w:val="clear" w:color="auto" w:fill="auto"/>
          </w:tcPr>
          <w:p w14:paraId="353C6F93" w14:textId="77777777" w:rsidR="00DB318B" w:rsidRDefault="00DB318B" w:rsidP="00DB318B">
            <w:pPr>
              <w:jc w:val="center"/>
            </w:pPr>
            <w:r>
              <w:t>2</w:t>
            </w:r>
          </w:p>
        </w:tc>
        <w:tc>
          <w:tcPr>
            <w:tcW w:w="4678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6334A6BF" w14:textId="4CD75D3A" w:rsidR="00D13384" w:rsidRPr="00D13384" w:rsidRDefault="004D537B" w:rsidP="00DB318B">
            <w:pPr>
              <w:jc w:val="center"/>
              <w:rPr>
                <w:highlight w:val="yellow"/>
              </w:rPr>
            </w:pPr>
            <w:r w:rsidRPr="00D13384">
              <w:rPr>
                <w:highlight w:val="yellow"/>
              </w:rPr>
              <w:t>B181210025</w:t>
            </w:r>
          </w:p>
          <w:p w14:paraId="7217CA05" w14:textId="5E876910" w:rsidR="00DB318B" w:rsidRDefault="004D537B" w:rsidP="00DB318B">
            <w:pPr>
              <w:jc w:val="center"/>
            </w:pPr>
            <w:r w:rsidRPr="00D13384">
              <w:rPr>
                <w:highlight w:val="yellow"/>
              </w:rPr>
              <w:t>OSMAN MELİH KIZILTEPE</w:t>
            </w:r>
          </w:p>
        </w:tc>
        <w:tc>
          <w:tcPr>
            <w:tcW w:w="4961" w:type="dxa"/>
            <w:gridSpan w:val="3"/>
            <w:tcBorders>
              <w:top w:val="single" w:sz="18" w:space="0" w:color="auto"/>
              <w:left w:val="single" w:sz="18" w:space="0" w:color="auto"/>
              <w:right w:val="single" w:sz="18" w:space="0" w:color="auto"/>
            </w:tcBorders>
          </w:tcPr>
          <w:p w14:paraId="47AEAACB" w14:textId="3BEE602F" w:rsidR="00D13384" w:rsidRPr="00D13384" w:rsidRDefault="004D537B" w:rsidP="00D13384">
            <w:pPr>
              <w:jc w:val="center"/>
              <w:rPr>
                <w:highlight w:val="yellow"/>
              </w:rPr>
            </w:pPr>
            <w:r w:rsidRPr="00D13384">
              <w:rPr>
                <w:highlight w:val="yellow"/>
              </w:rPr>
              <w:t>G201210302</w:t>
            </w:r>
          </w:p>
          <w:p w14:paraId="0D565BF3" w14:textId="0FAA1DED" w:rsidR="00DB318B" w:rsidRDefault="004D537B" w:rsidP="00D13384">
            <w:pPr>
              <w:jc w:val="center"/>
            </w:pPr>
            <w:r w:rsidRPr="00D13384">
              <w:rPr>
                <w:highlight w:val="yellow"/>
              </w:rPr>
              <w:t>MÜCAHİT TAMAK</w:t>
            </w:r>
          </w:p>
        </w:tc>
      </w:tr>
      <w:tr w:rsidR="00DB318B" w14:paraId="189C20A9" w14:textId="451237C4" w:rsidTr="00DA4CDE">
        <w:trPr>
          <w:trHeight w:val="540"/>
        </w:trPr>
        <w:tc>
          <w:tcPr>
            <w:tcW w:w="8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242CD07E" w14:textId="77777777" w:rsidR="00DB318B" w:rsidRDefault="00DB318B" w:rsidP="00DB318B">
            <w:pPr>
              <w:jc w:val="center"/>
            </w:pPr>
            <w:r>
              <w:rPr>
                <w:rFonts w:ascii="Comic Sans MS" w:eastAsia="Comic Sans MS" w:hAnsi="Comic Sans MS" w:cs="Comic Sans MS"/>
                <w:b/>
                <w:sz w:val="16"/>
                <w:szCs w:val="16"/>
              </w:rPr>
              <w:t>6</w:t>
            </w:r>
          </w:p>
        </w:tc>
        <w:tc>
          <w:tcPr>
            <w:tcW w:w="425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6647440B" w14:textId="77777777" w:rsidR="00DB318B" w:rsidRDefault="00DB318B" w:rsidP="00DB318B">
            <w:r>
              <w:rPr>
                <w:rFonts w:ascii="Comic Sans MS" w:eastAsia="Comic Sans MS" w:hAnsi="Comic Sans MS" w:cs="Comic Sans MS"/>
                <w:sz w:val="20"/>
                <w:szCs w:val="20"/>
              </w:rPr>
              <w:t>Proje Süresi Belirleme Yazılımı(Kritik Yol Algoritması)</w:t>
            </w:r>
          </w:p>
        </w:tc>
        <w:tc>
          <w:tcPr>
            <w:tcW w:w="127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570A44C5" w14:textId="77777777" w:rsidR="00DB318B" w:rsidRDefault="00DB318B" w:rsidP="00DB318B">
            <w:pPr>
              <w:jc w:val="center"/>
            </w:pPr>
            <w:r>
              <w:t>2</w:t>
            </w:r>
          </w:p>
        </w:tc>
        <w:tc>
          <w:tcPr>
            <w:tcW w:w="233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430AB80D" w14:textId="2AD058D1" w:rsidR="00A65458" w:rsidRDefault="004D537B" w:rsidP="00DB318B">
            <w:pPr>
              <w:jc w:val="center"/>
            </w:pPr>
            <w:r w:rsidRPr="00A65458">
              <w:t>G171210395</w:t>
            </w:r>
          </w:p>
          <w:p w14:paraId="2EAB01F5" w14:textId="1DD776E1" w:rsidR="00DB318B" w:rsidRDefault="004D537B" w:rsidP="00DB318B">
            <w:pPr>
              <w:jc w:val="center"/>
            </w:pPr>
            <w:r w:rsidRPr="00A65458">
              <w:t>BURAK YAZAN</w:t>
            </w:r>
          </w:p>
        </w:tc>
        <w:tc>
          <w:tcPr>
            <w:tcW w:w="2339" w:type="dxa"/>
            <w:gridSpan w:val="2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50C8B004" w14:textId="6BB2B6E8" w:rsidR="00A65458" w:rsidRDefault="004D537B" w:rsidP="00DB318B">
            <w:pPr>
              <w:jc w:val="center"/>
            </w:pPr>
            <w:r w:rsidRPr="00A65458">
              <w:t>G181210056</w:t>
            </w:r>
          </w:p>
          <w:p w14:paraId="54F164D6" w14:textId="581EB062" w:rsidR="00DB318B" w:rsidRDefault="004D537B" w:rsidP="00DB318B">
            <w:pPr>
              <w:jc w:val="center"/>
            </w:pPr>
            <w:r w:rsidRPr="00A65458">
              <w:t>ŞULE AKTAŞ</w:t>
            </w:r>
          </w:p>
        </w:tc>
        <w:tc>
          <w:tcPr>
            <w:tcW w:w="24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5D7EB29C" w14:textId="3684A74C" w:rsidR="00A65458" w:rsidRDefault="004D537B" w:rsidP="00DB318B">
            <w:pPr>
              <w:jc w:val="center"/>
            </w:pPr>
            <w:r w:rsidRPr="00A65458">
              <w:t>G171210099</w:t>
            </w:r>
          </w:p>
          <w:p w14:paraId="04278ABA" w14:textId="5F1C5B99" w:rsidR="00DB318B" w:rsidRDefault="004D537B" w:rsidP="00DB318B">
            <w:pPr>
              <w:jc w:val="center"/>
            </w:pPr>
            <w:r w:rsidRPr="00A65458">
              <w:t>MUSTAFA TUĞRUL PAKER</w:t>
            </w:r>
          </w:p>
        </w:tc>
        <w:tc>
          <w:tcPr>
            <w:tcW w:w="2481" w:type="dxa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4B73174A" w14:textId="4BFE3208" w:rsidR="00A65458" w:rsidRDefault="004D537B" w:rsidP="00DB318B">
            <w:pPr>
              <w:jc w:val="center"/>
            </w:pPr>
            <w:r w:rsidRPr="00A65458">
              <w:t>G171210096</w:t>
            </w:r>
          </w:p>
          <w:p w14:paraId="66F246C6" w14:textId="26E48212" w:rsidR="00DB318B" w:rsidRDefault="004D537B" w:rsidP="00DB318B">
            <w:pPr>
              <w:jc w:val="center"/>
            </w:pPr>
            <w:r w:rsidRPr="00A65458">
              <w:t>BERKECAN AKDEMİR</w:t>
            </w:r>
          </w:p>
        </w:tc>
      </w:tr>
      <w:tr w:rsidR="00DB318B" w14:paraId="59F7ED51" w14:textId="7791FB55" w:rsidTr="00DA4CDE">
        <w:trPr>
          <w:trHeight w:val="1160"/>
        </w:trPr>
        <w:tc>
          <w:tcPr>
            <w:tcW w:w="8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389DAC31" w14:textId="77777777" w:rsidR="00DB318B" w:rsidRDefault="00DB318B" w:rsidP="00DB318B">
            <w:pPr>
              <w:jc w:val="center"/>
            </w:pPr>
            <w:r>
              <w:rPr>
                <w:rFonts w:ascii="Comic Sans MS" w:eastAsia="Comic Sans MS" w:hAnsi="Comic Sans MS" w:cs="Comic Sans MS"/>
                <w:b/>
                <w:sz w:val="16"/>
                <w:szCs w:val="16"/>
              </w:rPr>
              <w:t>7</w:t>
            </w:r>
          </w:p>
        </w:tc>
        <w:tc>
          <w:tcPr>
            <w:tcW w:w="425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13E3A181" w14:textId="77777777" w:rsidR="00DB318B" w:rsidRDefault="00DB318B" w:rsidP="00DB318B">
            <w:r>
              <w:rPr>
                <w:rFonts w:ascii="Comic Sans MS" w:eastAsia="Comic Sans MS" w:hAnsi="Comic Sans MS" w:cs="Comic Sans MS"/>
                <w:sz w:val="20"/>
                <w:szCs w:val="20"/>
              </w:rPr>
              <w:t>Floyd Algoritması Yazılımı</w:t>
            </w:r>
          </w:p>
        </w:tc>
        <w:tc>
          <w:tcPr>
            <w:tcW w:w="127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1EB79334" w14:textId="77777777" w:rsidR="00DB318B" w:rsidRDefault="00DB318B" w:rsidP="00DB318B">
            <w:pPr>
              <w:jc w:val="center"/>
            </w:pPr>
            <w:r>
              <w:t>2</w:t>
            </w:r>
          </w:p>
        </w:tc>
        <w:tc>
          <w:tcPr>
            <w:tcW w:w="233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1DD012A2" w14:textId="78AB5764" w:rsidR="00A65458" w:rsidRDefault="004D537B" w:rsidP="00DB318B">
            <w:pPr>
              <w:jc w:val="center"/>
            </w:pPr>
            <w:r w:rsidRPr="00A65458">
              <w:t>G181210099</w:t>
            </w:r>
          </w:p>
          <w:p w14:paraId="7AEFDEB6" w14:textId="4292CCDC" w:rsidR="00DB318B" w:rsidRDefault="004D537B" w:rsidP="00DB318B">
            <w:pPr>
              <w:jc w:val="center"/>
            </w:pPr>
            <w:r w:rsidRPr="00A65458">
              <w:t>İSMAİL HAKKI ŞAHİN</w:t>
            </w:r>
          </w:p>
        </w:tc>
        <w:tc>
          <w:tcPr>
            <w:tcW w:w="2339" w:type="dxa"/>
            <w:gridSpan w:val="2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687C0612" w14:textId="223FFD2D" w:rsidR="00A65458" w:rsidRDefault="004D537B" w:rsidP="00DB318B">
            <w:pPr>
              <w:jc w:val="center"/>
            </w:pPr>
            <w:r w:rsidRPr="00A65458">
              <w:t>G181210108</w:t>
            </w:r>
          </w:p>
          <w:p w14:paraId="2D0D8222" w14:textId="3D339258" w:rsidR="00DB318B" w:rsidRDefault="004D537B" w:rsidP="00DB318B">
            <w:pPr>
              <w:jc w:val="center"/>
            </w:pPr>
            <w:r w:rsidRPr="00A65458">
              <w:t>MERTCAN YAMAN</w:t>
            </w:r>
          </w:p>
        </w:tc>
        <w:tc>
          <w:tcPr>
            <w:tcW w:w="24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0CD4F612" w14:textId="600514F2" w:rsidR="00A65458" w:rsidRDefault="004D537B" w:rsidP="00DB318B">
            <w:pPr>
              <w:jc w:val="center"/>
            </w:pPr>
            <w:r w:rsidRPr="00A65458">
              <w:t>G181210110</w:t>
            </w:r>
          </w:p>
          <w:p w14:paraId="21B9A8A9" w14:textId="5962D481" w:rsidR="00DB318B" w:rsidRDefault="004D537B" w:rsidP="00DB318B">
            <w:pPr>
              <w:jc w:val="center"/>
            </w:pPr>
            <w:r w:rsidRPr="00A65458">
              <w:t>GAMZE AĞIRTAŞ</w:t>
            </w:r>
          </w:p>
        </w:tc>
        <w:tc>
          <w:tcPr>
            <w:tcW w:w="2481" w:type="dxa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3BD137FA" w14:textId="0EE2A864" w:rsidR="00A65458" w:rsidRDefault="004D537B" w:rsidP="00DB318B">
            <w:pPr>
              <w:jc w:val="center"/>
            </w:pPr>
            <w:r w:rsidRPr="00A65458">
              <w:t>G181210065</w:t>
            </w:r>
          </w:p>
          <w:p w14:paraId="3663F12D" w14:textId="70D88CFC" w:rsidR="00DB318B" w:rsidRDefault="004D537B" w:rsidP="00DB318B">
            <w:pPr>
              <w:jc w:val="center"/>
            </w:pPr>
            <w:r w:rsidRPr="00A65458">
              <w:t>AKIN YAŞAR</w:t>
            </w:r>
          </w:p>
        </w:tc>
      </w:tr>
      <w:tr w:rsidR="00DB318B" w14:paraId="735092A5" w14:textId="33282A95" w:rsidTr="00DA4CDE">
        <w:trPr>
          <w:trHeight w:val="840"/>
        </w:trPr>
        <w:tc>
          <w:tcPr>
            <w:tcW w:w="8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175818BE" w14:textId="77777777" w:rsidR="00DB318B" w:rsidRDefault="00DB318B" w:rsidP="00DB318B">
            <w:pPr>
              <w:jc w:val="center"/>
            </w:pPr>
          </w:p>
          <w:p w14:paraId="29B9DC1C" w14:textId="77777777" w:rsidR="00DB318B" w:rsidRDefault="00DB318B" w:rsidP="00DB318B">
            <w:pPr>
              <w:jc w:val="center"/>
            </w:pPr>
            <w:r>
              <w:rPr>
                <w:rFonts w:ascii="Comic Sans MS" w:eastAsia="Comic Sans MS" w:hAnsi="Comic Sans MS" w:cs="Comic Sans MS"/>
                <w:b/>
                <w:sz w:val="16"/>
                <w:szCs w:val="16"/>
              </w:rPr>
              <w:t>8</w:t>
            </w:r>
          </w:p>
        </w:tc>
        <w:tc>
          <w:tcPr>
            <w:tcW w:w="425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5A3DE2A8" w14:textId="77777777" w:rsidR="00DB318B" w:rsidRDefault="00DB318B" w:rsidP="00DB318B">
            <w:r>
              <w:rPr>
                <w:rFonts w:ascii="Comic Sans MS" w:eastAsia="Comic Sans MS" w:hAnsi="Comic Sans MS" w:cs="Comic Sans MS"/>
                <w:sz w:val="20"/>
                <w:szCs w:val="20"/>
              </w:rPr>
              <w:t>Oyun teorisi ve örnek yazılım</w:t>
            </w:r>
          </w:p>
          <w:p w14:paraId="132D219F" w14:textId="77777777" w:rsidR="00DB318B" w:rsidRDefault="00DB318B" w:rsidP="00DB318B"/>
        </w:tc>
        <w:tc>
          <w:tcPr>
            <w:tcW w:w="127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456F9B64" w14:textId="77777777" w:rsidR="00DB318B" w:rsidRDefault="00DB318B" w:rsidP="00DB318B">
            <w:pPr>
              <w:jc w:val="center"/>
            </w:pPr>
            <w:r>
              <w:t>2</w:t>
            </w:r>
          </w:p>
        </w:tc>
        <w:tc>
          <w:tcPr>
            <w:tcW w:w="233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69FEE762" w14:textId="70D7B28C" w:rsidR="00D13384" w:rsidRDefault="004D537B" w:rsidP="00DB318B">
            <w:pPr>
              <w:jc w:val="center"/>
              <w:rPr>
                <w:highlight w:val="yellow"/>
              </w:rPr>
            </w:pPr>
            <w:r w:rsidRPr="00D13384">
              <w:rPr>
                <w:highlight w:val="yellow"/>
              </w:rPr>
              <w:t>G171210028</w:t>
            </w:r>
          </w:p>
          <w:p w14:paraId="735DCB52" w14:textId="284B7E87" w:rsidR="00DB318B" w:rsidRDefault="004D537B" w:rsidP="00DB318B">
            <w:pPr>
              <w:jc w:val="center"/>
            </w:pPr>
            <w:r w:rsidRPr="00D13384">
              <w:rPr>
                <w:highlight w:val="yellow"/>
              </w:rPr>
              <w:t>ÖMER ÇAĞRI ŞAYİR</w:t>
            </w:r>
          </w:p>
        </w:tc>
        <w:tc>
          <w:tcPr>
            <w:tcW w:w="2339" w:type="dxa"/>
            <w:gridSpan w:val="2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6BB13821" w14:textId="3ED61487" w:rsidR="00D13384" w:rsidRDefault="004D537B" w:rsidP="00DB318B">
            <w:pPr>
              <w:jc w:val="center"/>
              <w:rPr>
                <w:highlight w:val="yellow"/>
              </w:rPr>
            </w:pPr>
            <w:r w:rsidRPr="00D13384">
              <w:rPr>
                <w:highlight w:val="yellow"/>
              </w:rPr>
              <w:t>G171210009</w:t>
            </w:r>
          </w:p>
          <w:p w14:paraId="70598E23" w14:textId="2B86847C" w:rsidR="00DB318B" w:rsidRDefault="004D537B" w:rsidP="00DB318B">
            <w:pPr>
              <w:jc w:val="center"/>
            </w:pPr>
            <w:r w:rsidRPr="00D13384">
              <w:rPr>
                <w:highlight w:val="yellow"/>
              </w:rPr>
              <w:t>ARİF DAMAR</w:t>
            </w:r>
          </w:p>
        </w:tc>
        <w:tc>
          <w:tcPr>
            <w:tcW w:w="24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1A814DF3" w14:textId="170DFB01" w:rsidR="00D13384" w:rsidRDefault="004D537B" w:rsidP="00DB318B">
            <w:pPr>
              <w:jc w:val="center"/>
            </w:pPr>
            <w:r w:rsidRPr="00D13384">
              <w:t>B191210302</w:t>
            </w:r>
          </w:p>
          <w:p w14:paraId="707CF6E6" w14:textId="08683101" w:rsidR="00DB318B" w:rsidRDefault="004D537B" w:rsidP="00DB318B">
            <w:pPr>
              <w:jc w:val="center"/>
            </w:pPr>
            <w:r w:rsidRPr="00D13384">
              <w:t>ELİF KUŞ</w:t>
            </w:r>
          </w:p>
        </w:tc>
        <w:tc>
          <w:tcPr>
            <w:tcW w:w="2481" w:type="dxa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107F9DA0" w14:textId="6E034103" w:rsidR="00D13384" w:rsidRDefault="004D537B" w:rsidP="00DB318B">
            <w:pPr>
              <w:jc w:val="center"/>
            </w:pPr>
            <w:r w:rsidRPr="00D13384">
              <w:t>G191210383</w:t>
            </w:r>
          </w:p>
          <w:p w14:paraId="26F66ACD" w14:textId="35109990" w:rsidR="00DB318B" w:rsidRDefault="004D537B" w:rsidP="00DB318B">
            <w:pPr>
              <w:jc w:val="center"/>
            </w:pPr>
            <w:r w:rsidRPr="00D13384">
              <w:t>EMRE KOÇ</w:t>
            </w:r>
          </w:p>
        </w:tc>
      </w:tr>
      <w:tr w:rsidR="00DB318B" w14:paraId="3C379BBA" w14:textId="566BF7B0" w:rsidTr="00DA4CDE">
        <w:trPr>
          <w:trHeight w:val="880"/>
        </w:trPr>
        <w:tc>
          <w:tcPr>
            <w:tcW w:w="8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7516C663" w14:textId="77777777" w:rsidR="00DB318B" w:rsidRDefault="00DB318B" w:rsidP="00DB318B">
            <w:pPr>
              <w:jc w:val="center"/>
            </w:pPr>
            <w:r>
              <w:rPr>
                <w:rFonts w:ascii="Comic Sans MS" w:eastAsia="Comic Sans MS" w:hAnsi="Comic Sans MS" w:cs="Comic Sans MS"/>
                <w:b/>
                <w:sz w:val="16"/>
                <w:szCs w:val="16"/>
              </w:rPr>
              <w:t>9</w:t>
            </w:r>
          </w:p>
        </w:tc>
        <w:tc>
          <w:tcPr>
            <w:tcW w:w="425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05C5CD50" w14:textId="77777777" w:rsidR="00DB318B" w:rsidRDefault="00DB318B" w:rsidP="00DB318B">
            <w:r>
              <w:rPr>
                <w:rFonts w:ascii="Comic Sans MS" w:eastAsia="Comic Sans MS" w:hAnsi="Comic Sans MS" w:cs="Comic Sans MS"/>
                <w:sz w:val="20"/>
                <w:szCs w:val="20"/>
              </w:rPr>
              <w:t>Macar Yöntemi yazılımı</w:t>
            </w:r>
          </w:p>
        </w:tc>
        <w:tc>
          <w:tcPr>
            <w:tcW w:w="127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10622798" w14:textId="77777777" w:rsidR="00DB318B" w:rsidRDefault="00DB318B" w:rsidP="00DB318B">
            <w:pPr>
              <w:jc w:val="center"/>
            </w:pPr>
            <w:r>
              <w:t>2</w:t>
            </w:r>
          </w:p>
        </w:tc>
        <w:tc>
          <w:tcPr>
            <w:tcW w:w="233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43A8D5C3" w14:textId="22EEB779" w:rsidR="00A65458" w:rsidRDefault="004D537B" w:rsidP="00DB318B">
            <w:pPr>
              <w:jc w:val="center"/>
            </w:pPr>
            <w:r w:rsidRPr="00A65458">
              <w:t>G181210020</w:t>
            </w:r>
          </w:p>
          <w:p w14:paraId="3E2CC50C" w14:textId="40FDEFE1" w:rsidR="00DB318B" w:rsidRDefault="004D537B" w:rsidP="00DB318B">
            <w:pPr>
              <w:jc w:val="center"/>
            </w:pPr>
            <w:r w:rsidRPr="00A65458">
              <w:t>BERKAY ÇETE</w:t>
            </w:r>
          </w:p>
        </w:tc>
        <w:tc>
          <w:tcPr>
            <w:tcW w:w="2339" w:type="dxa"/>
            <w:gridSpan w:val="2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06018407" w14:textId="34A9C77C" w:rsidR="00A65458" w:rsidRDefault="004D537B" w:rsidP="00DB318B">
            <w:pPr>
              <w:jc w:val="center"/>
            </w:pPr>
            <w:r w:rsidRPr="00A65458">
              <w:t>G181210017</w:t>
            </w:r>
          </w:p>
          <w:p w14:paraId="677F42EA" w14:textId="48124310" w:rsidR="00DB318B" w:rsidRDefault="004D537B" w:rsidP="00DB318B">
            <w:pPr>
              <w:jc w:val="center"/>
            </w:pPr>
            <w:r w:rsidRPr="00A65458">
              <w:t>SALİH EREN DEĞİRMENCİ</w:t>
            </w:r>
          </w:p>
        </w:tc>
        <w:tc>
          <w:tcPr>
            <w:tcW w:w="24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691A5637" w14:textId="410E1F65" w:rsidR="00A65458" w:rsidRDefault="004D537B" w:rsidP="00DB318B">
            <w:pPr>
              <w:jc w:val="center"/>
            </w:pPr>
            <w:r w:rsidRPr="00A65458">
              <w:t>U1612.10061</w:t>
            </w:r>
          </w:p>
          <w:p w14:paraId="226441E3" w14:textId="3AD8B6AB" w:rsidR="00DB318B" w:rsidRDefault="004D537B" w:rsidP="00DB318B">
            <w:pPr>
              <w:jc w:val="center"/>
            </w:pPr>
            <w:r w:rsidRPr="00A65458">
              <w:t>ZAFER AYDIN</w:t>
            </w:r>
          </w:p>
        </w:tc>
        <w:tc>
          <w:tcPr>
            <w:tcW w:w="2481" w:type="dxa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2141C44A" w14:textId="2AFCC629" w:rsidR="00A65458" w:rsidRDefault="004D537B" w:rsidP="00DB318B">
            <w:pPr>
              <w:jc w:val="center"/>
            </w:pPr>
            <w:r w:rsidRPr="00A65458">
              <w:t>G161210381</w:t>
            </w:r>
          </w:p>
          <w:p w14:paraId="070A0424" w14:textId="5A0FC97D" w:rsidR="00DB318B" w:rsidRDefault="004D537B" w:rsidP="00DB318B">
            <w:pPr>
              <w:jc w:val="center"/>
            </w:pPr>
            <w:r w:rsidRPr="00A65458">
              <w:t>GÖKHAN UĞRAŞ</w:t>
            </w:r>
          </w:p>
        </w:tc>
      </w:tr>
      <w:tr w:rsidR="00DB318B" w14:paraId="1E45996E" w14:textId="264D8D74" w:rsidTr="00DA4CDE">
        <w:trPr>
          <w:trHeight w:val="660"/>
        </w:trPr>
        <w:tc>
          <w:tcPr>
            <w:tcW w:w="8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3C5DFD78" w14:textId="77777777" w:rsidR="00DB318B" w:rsidRDefault="00DB318B" w:rsidP="00DB318B">
            <w:pPr>
              <w:jc w:val="center"/>
            </w:pPr>
            <w:r>
              <w:rPr>
                <w:rFonts w:ascii="Comic Sans MS" w:eastAsia="Comic Sans MS" w:hAnsi="Comic Sans MS" w:cs="Comic Sans MS"/>
                <w:b/>
                <w:sz w:val="16"/>
                <w:szCs w:val="16"/>
              </w:rPr>
              <w:t>10</w:t>
            </w:r>
          </w:p>
        </w:tc>
        <w:tc>
          <w:tcPr>
            <w:tcW w:w="425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7CD1C8B2" w14:textId="77777777" w:rsidR="00DB318B" w:rsidRDefault="00DB318B" w:rsidP="00DB318B">
            <w:r>
              <w:rPr>
                <w:rFonts w:ascii="Comic Sans MS" w:eastAsia="Comic Sans MS" w:hAnsi="Comic Sans MS" w:cs="Comic Sans MS"/>
                <w:sz w:val="20"/>
                <w:szCs w:val="20"/>
              </w:rPr>
              <w:t>Sırt Çantası Problemi yazılımı(Kendi geliştireceğiniz bir algoritma ile)</w:t>
            </w:r>
          </w:p>
        </w:tc>
        <w:tc>
          <w:tcPr>
            <w:tcW w:w="127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170D4848" w14:textId="77777777" w:rsidR="00DB318B" w:rsidRDefault="00DB318B" w:rsidP="00DB318B">
            <w:pPr>
              <w:jc w:val="center"/>
            </w:pPr>
            <w:r>
              <w:t>2</w:t>
            </w:r>
          </w:p>
        </w:tc>
        <w:tc>
          <w:tcPr>
            <w:tcW w:w="233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49EEF5C9" w14:textId="79C522F0" w:rsidR="00A65458" w:rsidRDefault="004D537B" w:rsidP="00DB318B">
            <w:pPr>
              <w:jc w:val="center"/>
            </w:pPr>
            <w:r w:rsidRPr="00A65458">
              <w:t>G191210350</w:t>
            </w:r>
          </w:p>
          <w:p w14:paraId="13AC2417" w14:textId="426BD25B" w:rsidR="00DB318B" w:rsidRDefault="004D537B" w:rsidP="00DB318B">
            <w:pPr>
              <w:jc w:val="center"/>
            </w:pPr>
            <w:r w:rsidRPr="00A65458">
              <w:t>HÜMEYRA MERCAN</w:t>
            </w:r>
          </w:p>
        </w:tc>
        <w:tc>
          <w:tcPr>
            <w:tcW w:w="2339" w:type="dxa"/>
            <w:gridSpan w:val="2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5FB37FE5" w14:textId="4E10F7F2" w:rsidR="00A65458" w:rsidRDefault="004D537B" w:rsidP="00DB318B">
            <w:pPr>
              <w:jc w:val="center"/>
            </w:pPr>
            <w:r w:rsidRPr="00A65458">
              <w:t>G191210381</w:t>
            </w:r>
          </w:p>
          <w:p w14:paraId="11E411BC" w14:textId="61F08ACA" w:rsidR="00DB318B" w:rsidRDefault="004D537B" w:rsidP="00DB318B">
            <w:pPr>
              <w:jc w:val="center"/>
            </w:pPr>
            <w:r w:rsidRPr="00A65458">
              <w:t>ÖMER FURKAN KARAGÖZ</w:t>
            </w:r>
          </w:p>
        </w:tc>
        <w:tc>
          <w:tcPr>
            <w:tcW w:w="24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3C6F10AE" w14:textId="77777777" w:rsidR="00DB318B" w:rsidRDefault="00DB318B" w:rsidP="00DB318B">
            <w:pPr>
              <w:jc w:val="center"/>
            </w:pPr>
          </w:p>
        </w:tc>
        <w:tc>
          <w:tcPr>
            <w:tcW w:w="2481" w:type="dxa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083873B6" w14:textId="56BD6F98" w:rsidR="00DB318B" w:rsidRDefault="00DB318B" w:rsidP="00DB318B">
            <w:pPr>
              <w:jc w:val="center"/>
            </w:pPr>
          </w:p>
        </w:tc>
      </w:tr>
      <w:tr w:rsidR="00DB318B" w14:paraId="785A92E2" w14:textId="78BBB50D" w:rsidTr="00DA4CDE">
        <w:trPr>
          <w:trHeight w:val="660"/>
        </w:trPr>
        <w:tc>
          <w:tcPr>
            <w:tcW w:w="8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6F1BD8BD" w14:textId="77777777" w:rsidR="00DB318B" w:rsidRDefault="00DB318B" w:rsidP="00DB318B">
            <w:pPr>
              <w:jc w:val="center"/>
              <w:rPr>
                <w:rFonts w:ascii="Comic Sans MS" w:eastAsia="Comic Sans MS" w:hAnsi="Comic Sans MS" w:cs="Comic Sans MS"/>
                <w:b/>
                <w:sz w:val="16"/>
                <w:szCs w:val="16"/>
              </w:rPr>
            </w:pPr>
            <w:r>
              <w:rPr>
                <w:rFonts w:ascii="Comic Sans MS" w:eastAsia="Comic Sans MS" w:hAnsi="Comic Sans MS" w:cs="Comic Sans MS"/>
                <w:b/>
                <w:sz w:val="16"/>
                <w:szCs w:val="16"/>
              </w:rPr>
              <w:t>11</w:t>
            </w:r>
          </w:p>
        </w:tc>
        <w:tc>
          <w:tcPr>
            <w:tcW w:w="425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1A56CB51" w14:textId="77777777" w:rsidR="00DB318B" w:rsidRDefault="00DB318B" w:rsidP="00DB318B">
            <w:pPr>
              <w:rPr>
                <w:rFonts w:ascii="Comic Sans MS" w:eastAsia="Comic Sans MS" w:hAnsi="Comic Sans MS" w:cs="Comic Sans MS"/>
                <w:sz w:val="20"/>
                <w:szCs w:val="20"/>
              </w:rPr>
            </w:pPr>
            <w:r>
              <w:rPr>
                <w:rFonts w:ascii="Comic Sans MS" w:eastAsia="Comic Sans MS" w:hAnsi="Comic Sans MS" w:cs="Comic Sans MS"/>
                <w:sz w:val="20"/>
                <w:szCs w:val="20"/>
              </w:rPr>
              <w:t>Genetik Algoritma ile ;</w:t>
            </w:r>
          </w:p>
          <w:p w14:paraId="0EC29142" w14:textId="77777777" w:rsidR="00DB318B" w:rsidRDefault="00DB318B" w:rsidP="00DB318B">
            <w:pPr>
              <w:rPr>
                <w:rFonts w:ascii="Comic Sans MS" w:eastAsia="Comic Sans MS" w:hAnsi="Comic Sans MS" w:cs="Comic Sans MS"/>
                <w:sz w:val="20"/>
                <w:szCs w:val="20"/>
              </w:rPr>
            </w:pPr>
            <w:r w:rsidRPr="0090352D">
              <w:rPr>
                <w:rFonts w:ascii="Comic Sans MS" w:eastAsia="Comic Sans MS" w:hAnsi="Comic Sans MS" w:cs="Comic Sans MS"/>
                <w:sz w:val="20"/>
                <w:szCs w:val="20"/>
              </w:rPr>
              <w:t>Ackley</w:t>
            </w:r>
            <w:r>
              <w:rPr>
                <w:rFonts w:ascii="Comic Sans MS" w:eastAsia="Comic Sans MS" w:hAnsi="Comic Sans MS" w:cs="Comic Sans MS"/>
                <w:sz w:val="20"/>
                <w:szCs w:val="20"/>
              </w:rPr>
              <w:t xml:space="preserve"> Fonksiyonunun Çözümü (n=2)</w:t>
            </w:r>
          </w:p>
          <w:p w14:paraId="594B589B" w14:textId="77777777" w:rsidR="00DB318B" w:rsidRDefault="00DB318B" w:rsidP="00DB318B">
            <w:pPr>
              <w:rPr>
                <w:rFonts w:ascii="Comic Sans MS" w:eastAsia="Comic Sans MS" w:hAnsi="Comic Sans MS" w:cs="Comic Sans MS"/>
                <w:sz w:val="20"/>
                <w:szCs w:val="20"/>
              </w:rPr>
            </w:pPr>
            <w:r w:rsidRPr="0090352D">
              <w:rPr>
                <w:rFonts w:ascii="Comic Sans MS" w:eastAsia="Comic Sans MS" w:hAnsi="Comic Sans MS" w:cs="Comic Sans MS"/>
                <w:sz w:val="20"/>
                <w:szCs w:val="20"/>
              </w:rPr>
              <w:t>Griewank</w:t>
            </w:r>
            <w:r>
              <w:rPr>
                <w:rFonts w:ascii="Comic Sans MS" w:eastAsia="Comic Sans MS" w:hAnsi="Comic Sans MS" w:cs="Comic Sans MS"/>
                <w:sz w:val="20"/>
                <w:szCs w:val="20"/>
              </w:rPr>
              <w:t xml:space="preserve"> Fonksiyonunun Çözümü (n=2)</w:t>
            </w:r>
          </w:p>
        </w:tc>
        <w:tc>
          <w:tcPr>
            <w:tcW w:w="127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3A932506" w14:textId="77777777" w:rsidR="00DB318B" w:rsidRDefault="00DB318B" w:rsidP="00DB318B">
            <w:pPr>
              <w:jc w:val="center"/>
            </w:pPr>
            <w:r>
              <w:t>2</w:t>
            </w:r>
          </w:p>
        </w:tc>
        <w:tc>
          <w:tcPr>
            <w:tcW w:w="233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1BB155D3" w14:textId="5708C079" w:rsidR="00D13384" w:rsidRDefault="004D537B" w:rsidP="00DB318B">
            <w:pPr>
              <w:jc w:val="center"/>
            </w:pPr>
            <w:r w:rsidRPr="00D13384">
              <w:t>G181210014</w:t>
            </w:r>
          </w:p>
          <w:p w14:paraId="3B6333D7" w14:textId="1E74E2EF" w:rsidR="00DB318B" w:rsidRDefault="004D537B" w:rsidP="00DB318B">
            <w:pPr>
              <w:jc w:val="center"/>
            </w:pPr>
            <w:r w:rsidRPr="00D13384">
              <w:t>SEFA DALKILIÇ</w:t>
            </w:r>
          </w:p>
        </w:tc>
        <w:tc>
          <w:tcPr>
            <w:tcW w:w="2339" w:type="dxa"/>
            <w:gridSpan w:val="2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1A70ECA6" w14:textId="0354319D" w:rsidR="00D13384" w:rsidRDefault="004D537B" w:rsidP="00DB318B">
            <w:pPr>
              <w:jc w:val="center"/>
            </w:pPr>
            <w:r w:rsidRPr="00D13384">
              <w:t>G161210562</w:t>
            </w:r>
          </w:p>
          <w:p w14:paraId="24C1C4DB" w14:textId="2A445440" w:rsidR="00DB318B" w:rsidRDefault="004D537B" w:rsidP="00DB318B">
            <w:pPr>
              <w:jc w:val="center"/>
            </w:pPr>
            <w:r w:rsidRPr="00D13384">
              <w:t>MUSTAFA BEK</w:t>
            </w:r>
          </w:p>
        </w:tc>
        <w:tc>
          <w:tcPr>
            <w:tcW w:w="24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34590910" w14:textId="77777777" w:rsidR="00DB318B" w:rsidRDefault="00DB318B" w:rsidP="00DB318B">
            <w:pPr>
              <w:jc w:val="center"/>
            </w:pPr>
          </w:p>
        </w:tc>
        <w:tc>
          <w:tcPr>
            <w:tcW w:w="2481" w:type="dxa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541DACCE" w14:textId="569885FC" w:rsidR="00DB318B" w:rsidRDefault="00DB318B" w:rsidP="00DB318B">
            <w:pPr>
              <w:jc w:val="center"/>
            </w:pPr>
          </w:p>
        </w:tc>
      </w:tr>
      <w:tr w:rsidR="00DB318B" w14:paraId="04CF34BA" w14:textId="117B490F" w:rsidTr="00DA4CDE">
        <w:trPr>
          <w:trHeight w:val="660"/>
        </w:trPr>
        <w:tc>
          <w:tcPr>
            <w:tcW w:w="851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45C1CD68" w14:textId="77777777" w:rsidR="00DB318B" w:rsidRDefault="00DB318B" w:rsidP="00DB318B">
            <w:pPr>
              <w:jc w:val="center"/>
              <w:rPr>
                <w:rFonts w:ascii="Comic Sans MS" w:eastAsia="Comic Sans MS" w:hAnsi="Comic Sans MS" w:cs="Comic Sans MS"/>
                <w:b/>
                <w:sz w:val="16"/>
                <w:szCs w:val="16"/>
              </w:rPr>
            </w:pPr>
            <w:r>
              <w:rPr>
                <w:rFonts w:ascii="Comic Sans MS" w:eastAsia="Comic Sans MS" w:hAnsi="Comic Sans MS" w:cs="Comic Sans MS"/>
                <w:b/>
                <w:sz w:val="16"/>
                <w:szCs w:val="16"/>
              </w:rPr>
              <w:t>12</w:t>
            </w:r>
          </w:p>
        </w:tc>
        <w:tc>
          <w:tcPr>
            <w:tcW w:w="4253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36F1D870" w14:textId="77777777" w:rsidR="00DB318B" w:rsidRDefault="00DB318B" w:rsidP="00DB318B">
            <w:pPr>
              <w:rPr>
                <w:rFonts w:ascii="Comic Sans MS" w:eastAsia="Comic Sans MS" w:hAnsi="Comic Sans MS" w:cs="Comic Sans MS"/>
                <w:sz w:val="20"/>
                <w:szCs w:val="20"/>
              </w:rPr>
            </w:pPr>
            <w:r>
              <w:rPr>
                <w:rFonts w:ascii="Comic Sans MS" w:eastAsia="Comic Sans MS" w:hAnsi="Comic Sans MS" w:cs="Comic Sans MS"/>
                <w:sz w:val="20"/>
                <w:szCs w:val="20"/>
              </w:rPr>
              <w:t>Genetik Algoritma ile ;</w:t>
            </w:r>
          </w:p>
          <w:p w14:paraId="7709095D" w14:textId="77777777" w:rsidR="00DB318B" w:rsidRDefault="00DB318B" w:rsidP="00DB318B">
            <w:pPr>
              <w:rPr>
                <w:rFonts w:ascii="Comic Sans MS" w:eastAsia="Comic Sans MS" w:hAnsi="Comic Sans MS" w:cs="Comic Sans MS"/>
                <w:sz w:val="20"/>
                <w:szCs w:val="20"/>
              </w:rPr>
            </w:pPr>
            <w:r w:rsidRPr="0090352D">
              <w:rPr>
                <w:rFonts w:ascii="Comic Sans MS" w:eastAsia="Comic Sans MS" w:hAnsi="Comic Sans MS" w:cs="Comic Sans MS"/>
                <w:sz w:val="20"/>
                <w:szCs w:val="20"/>
              </w:rPr>
              <w:t xml:space="preserve">Rastrigin </w:t>
            </w:r>
            <w:r>
              <w:rPr>
                <w:rFonts w:ascii="Comic Sans MS" w:eastAsia="Comic Sans MS" w:hAnsi="Comic Sans MS" w:cs="Comic Sans MS"/>
                <w:sz w:val="20"/>
                <w:szCs w:val="20"/>
              </w:rPr>
              <w:t>Fonksiyonunun (n=2)</w:t>
            </w:r>
          </w:p>
          <w:p w14:paraId="30B93C55" w14:textId="77777777" w:rsidR="00DB318B" w:rsidRDefault="00DB318B" w:rsidP="00DB318B">
            <w:pPr>
              <w:rPr>
                <w:rFonts w:ascii="Comic Sans MS" w:eastAsia="Comic Sans MS" w:hAnsi="Comic Sans MS" w:cs="Comic Sans MS"/>
                <w:sz w:val="20"/>
                <w:szCs w:val="20"/>
              </w:rPr>
            </w:pPr>
            <w:r w:rsidRPr="0090352D">
              <w:rPr>
                <w:rFonts w:ascii="Comic Sans MS" w:eastAsia="Comic Sans MS" w:hAnsi="Comic Sans MS" w:cs="Comic Sans MS"/>
                <w:sz w:val="20"/>
                <w:szCs w:val="20"/>
              </w:rPr>
              <w:t>S</w:t>
            </w:r>
            <w:r>
              <w:rPr>
                <w:rFonts w:ascii="Comic Sans MS" w:eastAsia="Comic Sans MS" w:hAnsi="Comic Sans MS" w:cs="Comic Sans MS"/>
                <w:sz w:val="20"/>
                <w:szCs w:val="20"/>
              </w:rPr>
              <w:t>ix</w:t>
            </w:r>
            <w:r w:rsidRPr="0090352D">
              <w:rPr>
                <w:rFonts w:ascii="Comic Sans MS" w:eastAsia="Comic Sans MS" w:hAnsi="Comic Sans MS" w:cs="Comic Sans MS"/>
                <w:sz w:val="20"/>
                <w:szCs w:val="20"/>
              </w:rPr>
              <w:t>-H</w:t>
            </w:r>
            <w:r>
              <w:rPr>
                <w:rFonts w:ascii="Comic Sans MS" w:eastAsia="Comic Sans MS" w:hAnsi="Comic Sans MS" w:cs="Comic Sans MS"/>
                <w:sz w:val="20"/>
                <w:szCs w:val="20"/>
              </w:rPr>
              <w:t xml:space="preserve">ump </w:t>
            </w:r>
            <w:r w:rsidRPr="0090352D">
              <w:rPr>
                <w:rFonts w:ascii="Comic Sans MS" w:eastAsia="Comic Sans MS" w:hAnsi="Comic Sans MS" w:cs="Comic Sans MS"/>
                <w:sz w:val="20"/>
                <w:szCs w:val="20"/>
              </w:rPr>
              <w:t>C</w:t>
            </w:r>
            <w:r>
              <w:rPr>
                <w:rFonts w:ascii="Comic Sans MS" w:eastAsia="Comic Sans MS" w:hAnsi="Comic Sans MS" w:cs="Comic Sans MS"/>
                <w:sz w:val="20"/>
                <w:szCs w:val="20"/>
              </w:rPr>
              <w:t>amel Fonksiyonunun Çözümü (n=2)</w:t>
            </w:r>
          </w:p>
        </w:tc>
        <w:tc>
          <w:tcPr>
            <w:tcW w:w="1276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</w:tcPr>
          <w:p w14:paraId="4D4C52FC" w14:textId="77777777" w:rsidR="00DB318B" w:rsidRDefault="00DB318B" w:rsidP="00DB318B">
            <w:pPr>
              <w:jc w:val="center"/>
            </w:pPr>
            <w:r>
              <w:t>2</w:t>
            </w:r>
          </w:p>
        </w:tc>
        <w:tc>
          <w:tcPr>
            <w:tcW w:w="233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290B1EF9" w14:textId="77777777" w:rsidR="00DB318B" w:rsidRDefault="00DB318B" w:rsidP="00DB318B">
            <w:pPr>
              <w:jc w:val="center"/>
            </w:pPr>
          </w:p>
        </w:tc>
        <w:tc>
          <w:tcPr>
            <w:tcW w:w="2339" w:type="dxa"/>
            <w:gridSpan w:val="2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641AC9B2" w14:textId="6E75675C" w:rsidR="00DB318B" w:rsidRDefault="00DB318B" w:rsidP="00DB318B">
            <w:pPr>
              <w:jc w:val="center"/>
            </w:pPr>
          </w:p>
        </w:tc>
        <w:tc>
          <w:tcPr>
            <w:tcW w:w="2480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dashed" w:sz="4" w:space="0" w:color="auto"/>
            </w:tcBorders>
          </w:tcPr>
          <w:p w14:paraId="3AFB527E" w14:textId="77777777" w:rsidR="00DB318B" w:rsidRDefault="00DB318B" w:rsidP="00DB318B">
            <w:pPr>
              <w:jc w:val="center"/>
            </w:pPr>
          </w:p>
        </w:tc>
        <w:tc>
          <w:tcPr>
            <w:tcW w:w="2481" w:type="dxa"/>
            <w:tcBorders>
              <w:top w:val="single" w:sz="18" w:space="0" w:color="auto"/>
              <w:left w:val="dashed" w:sz="4" w:space="0" w:color="auto"/>
              <w:bottom w:val="single" w:sz="18" w:space="0" w:color="auto"/>
              <w:right w:val="single" w:sz="18" w:space="0" w:color="auto"/>
            </w:tcBorders>
          </w:tcPr>
          <w:p w14:paraId="41AE7F58" w14:textId="45D5ED3F" w:rsidR="00DB318B" w:rsidRDefault="00DB318B" w:rsidP="00DB318B">
            <w:pPr>
              <w:jc w:val="center"/>
            </w:pPr>
          </w:p>
        </w:tc>
      </w:tr>
    </w:tbl>
    <w:p w14:paraId="0BFE7AEF" w14:textId="77777777" w:rsidR="00DD6045" w:rsidRDefault="00F705C6">
      <w:pPr>
        <w:jc w:val="center"/>
        <w:rPr>
          <w:b/>
          <w:sz w:val="20"/>
          <w:szCs w:val="20"/>
        </w:rPr>
      </w:pPr>
      <w:r>
        <w:rPr>
          <w:rFonts w:ascii="Comic Sans MS" w:eastAsia="Comic Sans MS" w:hAnsi="Comic Sans MS" w:cs="Comic Sans MS"/>
          <w:sz w:val="16"/>
          <w:szCs w:val="16"/>
        </w:rPr>
        <w:br/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b/>
          <w:sz w:val="20"/>
          <w:szCs w:val="20"/>
        </w:rPr>
        <w:t>Doç.Dr.Nilüfer YURTAY</w:t>
      </w:r>
    </w:p>
    <w:p w14:paraId="3CBEE822" w14:textId="77777777" w:rsidR="003A3CCA" w:rsidRDefault="00A618F9" w:rsidP="00A618F9">
      <w:pPr>
        <w:ind w:left="12240"/>
      </w:pPr>
      <w:r>
        <w:rPr>
          <w:b/>
          <w:sz w:val="20"/>
          <w:szCs w:val="20"/>
        </w:rPr>
        <w:t xml:space="preserve">   </w:t>
      </w:r>
      <w:r w:rsidR="003A3CCA">
        <w:rPr>
          <w:b/>
          <w:sz w:val="20"/>
          <w:szCs w:val="20"/>
        </w:rPr>
        <w:t xml:space="preserve">Arş:Gör.Hüseyin </w:t>
      </w:r>
      <w:r w:rsidR="001B0EE9">
        <w:rPr>
          <w:b/>
          <w:sz w:val="20"/>
          <w:szCs w:val="20"/>
        </w:rPr>
        <w:t>DEMİRCİ</w:t>
      </w:r>
    </w:p>
    <w:sectPr w:rsidR="003A3CCA" w:rsidSect="009A3170">
      <w:pgSz w:w="16838" w:h="11906" w:orient="landscape"/>
      <w:pgMar w:top="426" w:right="539" w:bottom="426" w:left="1418" w:header="708" w:footer="708" w:gutter="0"/>
      <w:pgNumType w:start="1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6D83C2" w14:textId="77777777" w:rsidR="007F49A0" w:rsidRDefault="007F49A0" w:rsidP="00AA2B0E">
      <w:r>
        <w:separator/>
      </w:r>
    </w:p>
  </w:endnote>
  <w:endnote w:type="continuationSeparator" w:id="0">
    <w:p w14:paraId="7123B040" w14:textId="77777777" w:rsidR="007F49A0" w:rsidRDefault="007F49A0" w:rsidP="00AA2B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mic Sans MS">
    <w:panose1 w:val="030F0702030302020204"/>
    <w:charset w:val="A2"/>
    <w:family w:val="script"/>
    <w:pitch w:val="variable"/>
    <w:sig w:usb0="00000287" w:usb1="00000013" w:usb2="00000000" w:usb3="00000000" w:csb0="000000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A2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1CAFA3" w14:textId="77777777" w:rsidR="007F49A0" w:rsidRDefault="007F49A0" w:rsidP="00AA2B0E">
      <w:r>
        <w:separator/>
      </w:r>
    </w:p>
  </w:footnote>
  <w:footnote w:type="continuationSeparator" w:id="0">
    <w:p w14:paraId="4E2F7902" w14:textId="77777777" w:rsidR="007F49A0" w:rsidRDefault="007F49A0" w:rsidP="00AA2B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600075"/>
    <w:multiLevelType w:val="hybridMultilevel"/>
    <w:tmpl w:val="8D5A1B4C"/>
    <w:lvl w:ilvl="0" w:tplc="98F42E38">
      <w:start w:val="1"/>
      <w:numFmt w:val="lowerLetter"/>
      <w:lvlText w:val="%1)"/>
      <w:lvlJc w:val="left"/>
      <w:pPr>
        <w:ind w:left="785" w:hanging="360"/>
      </w:pPr>
      <w:rPr>
        <w:rFonts w:ascii="Comic Sans MS" w:eastAsia="Comic Sans MS" w:hAnsi="Comic Sans MS" w:cs="Comic Sans MS" w:hint="default"/>
        <w:sz w:val="2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isplayBackgroundShape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NTAxtDAxNjQ2M7NU0lEKTi0uzszPAykwrAUAUh3dLSwAAAA="/>
  </w:docVars>
  <w:rsids>
    <w:rsidRoot w:val="00DD6045"/>
    <w:rsid w:val="000D7B5E"/>
    <w:rsid w:val="00143853"/>
    <w:rsid w:val="001B0EE9"/>
    <w:rsid w:val="0024481A"/>
    <w:rsid w:val="00282B06"/>
    <w:rsid w:val="00290019"/>
    <w:rsid w:val="003320E0"/>
    <w:rsid w:val="003A3CCA"/>
    <w:rsid w:val="004254A1"/>
    <w:rsid w:val="004851F6"/>
    <w:rsid w:val="00492BBC"/>
    <w:rsid w:val="004C7367"/>
    <w:rsid w:val="004D01DC"/>
    <w:rsid w:val="004D537B"/>
    <w:rsid w:val="00544127"/>
    <w:rsid w:val="0058106F"/>
    <w:rsid w:val="0058569E"/>
    <w:rsid w:val="005C4224"/>
    <w:rsid w:val="00647AFD"/>
    <w:rsid w:val="0067081C"/>
    <w:rsid w:val="00745F52"/>
    <w:rsid w:val="00753FCE"/>
    <w:rsid w:val="007B523E"/>
    <w:rsid w:val="007F49A0"/>
    <w:rsid w:val="0084119C"/>
    <w:rsid w:val="00881202"/>
    <w:rsid w:val="00884CB3"/>
    <w:rsid w:val="008D696A"/>
    <w:rsid w:val="008F32B5"/>
    <w:rsid w:val="00901114"/>
    <w:rsid w:val="0090352D"/>
    <w:rsid w:val="00975632"/>
    <w:rsid w:val="009A3170"/>
    <w:rsid w:val="009A50FC"/>
    <w:rsid w:val="009C38D3"/>
    <w:rsid w:val="009F4754"/>
    <w:rsid w:val="009F7553"/>
    <w:rsid w:val="009F7CE7"/>
    <w:rsid w:val="00A618F9"/>
    <w:rsid w:val="00A65458"/>
    <w:rsid w:val="00A97BB6"/>
    <w:rsid w:val="00AA2B0E"/>
    <w:rsid w:val="00B72D37"/>
    <w:rsid w:val="00BF1283"/>
    <w:rsid w:val="00D11C8D"/>
    <w:rsid w:val="00D13384"/>
    <w:rsid w:val="00D232E0"/>
    <w:rsid w:val="00DA4CDE"/>
    <w:rsid w:val="00DB227F"/>
    <w:rsid w:val="00DB318B"/>
    <w:rsid w:val="00DB31BE"/>
    <w:rsid w:val="00DB379D"/>
    <w:rsid w:val="00DD6045"/>
    <w:rsid w:val="00E6734D"/>
    <w:rsid w:val="00E80C5D"/>
    <w:rsid w:val="00EB7430"/>
    <w:rsid w:val="00EC71F2"/>
    <w:rsid w:val="00EF0839"/>
    <w:rsid w:val="00F705C6"/>
    <w:rsid w:val="00F94A04"/>
    <w:rsid w:val="00FA5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E62C63"/>
  <w15:docId w15:val="{EACDD102-81B5-4647-B567-9CB7557A4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tr-TR" w:eastAsia="tr-T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Balk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Balk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Balk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Balk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</w:rPr>
  </w:style>
  <w:style w:type="paragraph" w:styleId="Balk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Balk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KonuBal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Altyaz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ListeParagraf">
    <w:name w:val="List Paragraph"/>
    <w:basedOn w:val="Normal"/>
    <w:uiPriority w:val="34"/>
    <w:qFormat/>
    <w:rsid w:val="0058569E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AA2B0E"/>
    <w:pPr>
      <w:tabs>
        <w:tab w:val="center" w:pos="4703"/>
        <w:tab w:val="right" w:pos="9406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AA2B0E"/>
  </w:style>
  <w:style w:type="paragraph" w:styleId="AltBilgi">
    <w:name w:val="footer"/>
    <w:basedOn w:val="Normal"/>
    <w:link w:val="AltBilgiChar"/>
    <w:uiPriority w:val="99"/>
    <w:unhideWhenUsed/>
    <w:rsid w:val="00AA2B0E"/>
    <w:pPr>
      <w:tabs>
        <w:tab w:val="center" w:pos="4703"/>
        <w:tab w:val="right" w:pos="9406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AA2B0E"/>
  </w:style>
  <w:style w:type="paragraph" w:styleId="BalonMetni">
    <w:name w:val="Balloon Text"/>
    <w:basedOn w:val="Normal"/>
    <w:link w:val="BalonMetniChar"/>
    <w:uiPriority w:val="99"/>
    <w:semiHidden/>
    <w:unhideWhenUsed/>
    <w:rsid w:val="009A3170"/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A317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438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431</Words>
  <Characters>2458</Characters>
  <Application>Microsoft Office Word</Application>
  <DocSecurity>0</DocSecurity>
  <Lines>20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AKARYA UNIVERSITESI</Company>
  <LinksUpToDate>false</LinksUpToDate>
  <CharactersWithSpaces>2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u</dc:creator>
  <cp:lastModifiedBy>Hüseyin Demirci</cp:lastModifiedBy>
  <cp:revision>11</cp:revision>
  <cp:lastPrinted>2017-10-03T06:58:00Z</cp:lastPrinted>
  <dcterms:created xsi:type="dcterms:W3CDTF">2018-09-24T10:30:00Z</dcterms:created>
  <dcterms:modified xsi:type="dcterms:W3CDTF">2021-10-11T19:29:00Z</dcterms:modified>
</cp:coreProperties>
</file>